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82A75" w14:textId="2BB0A037" w:rsidR="005C1AEF" w:rsidRPr="002943C1" w:rsidRDefault="00CA61C7" w:rsidP="005C5996">
      <w:pPr>
        <w:pStyle w:val="Title"/>
        <w:rPr>
          <w:sz w:val="56"/>
          <w:szCs w:val="56"/>
        </w:rPr>
      </w:pPr>
      <w:r>
        <w:rPr>
          <w:sz w:val="56"/>
          <w:szCs w:val="56"/>
        </w:rPr>
        <w:t>Problem Set</w:t>
      </w:r>
      <w:r w:rsidR="00CD4A83">
        <w:rPr>
          <w:sz w:val="56"/>
          <w:szCs w:val="56"/>
        </w:rPr>
        <w:t xml:space="preserve"> </w:t>
      </w:r>
      <w:r w:rsidR="00B62DA0">
        <w:rPr>
          <w:sz w:val="56"/>
          <w:szCs w:val="56"/>
        </w:rPr>
        <w:t>C</w:t>
      </w:r>
      <w:r w:rsidR="00296EFE" w:rsidRPr="002943C1">
        <w:rPr>
          <w:sz w:val="56"/>
          <w:szCs w:val="56"/>
        </w:rPr>
        <w:t xml:space="preserve"> Submission Form</w:t>
      </w:r>
    </w:p>
    <w:p w14:paraId="3BFB9184" w14:textId="1C74F779" w:rsidR="00FE68FE" w:rsidRDefault="00FE68FE" w:rsidP="005C5996">
      <w:pPr>
        <w:pStyle w:val="Heading1"/>
      </w:pPr>
      <w:r>
        <w:t>Overview</w:t>
      </w:r>
    </w:p>
    <w:tbl>
      <w:tblPr>
        <w:tblStyle w:val="TableGrid"/>
        <w:tblW w:w="0" w:type="auto"/>
        <w:tblLook w:val="04A0" w:firstRow="1" w:lastRow="0" w:firstColumn="1" w:lastColumn="0" w:noHBand="0" w:noVBand="1"/>
      </w:tblPr>
      <w:tblGrid>
        <w:gridCol w:w="1885"/>
        <w:gridCol w:w="7465"/>
      </w:tblGrid>
      <w:tr w:rsidR="00860AA6" w14:paraId="535265B3" w14:textId="77777777" w:rsidTr="00860AA6">
        <w:tc>
          <w:tcPr>
            <w:tcW w:w="1885" w:type="dxa"/>
          </w:tcPr>
          <w:p w14:paraId="17A097BC" w14:textId="60B3C08F" w:rsidR="00860AA6" w:rsidRDefault="00491946" w:rsidP="00FE68FE">
            <w:r>
              <w:t>Your Name</w:t>
            </w:r>
          </w:p>
        </w:tc>
        <w:tc>
          <w:tcPr>
            <w:tcW w:w="7465" w:type="dxa"/>
          </w:tcPr>
          <w:p w14:paraId="06E9D30E" w14:textId="6056C60D" w:rsidR="00860AA6" w:rsidRDefault="00BB667D" w:rsidP="00FE68FE">
            <w:r>
              <w:t>Jaya Varshini Prabakar</w:t>
            </w:r>
          </w:p>
        </w:tc>
      </w:tr>
      <w:tr w:rsidR="00860AA6" w14:paraId="7E9C07E6" w14:textId="77777777" w:rsidTr="00860AA6">
        <w:tc>
          <w:tcPr>
            <w:tcW w:w="1885" w:type="dxa"/>
          </w:tcPr>
          <w:p w14:paraId="1B1464EA" w14:textId="11212815" w:rsidR="00860AA6" w:rsidRDefault="00491946" w:rsidP="00FE68FE">
            <w:r>
              <w:t>Your SU Email</w:t>
            </w:r>
          </w:p>
        </w:tc>
        <w:tc>
          <w:tcPr>
            <w:tcW w:w="7465" w:type="dxa"/>
          </w:tcPr>
          <w:p w14:paraId="78701329" w14:textId="7DA4EBDA" w:rsidR="00860AA6" w:rsidRDefault="00BB667D" w:rsidP="00FE68FE">
            <w:r>
              <w:t>jprabaka@syr.edu</w:t>
            </w:r>
          </w:p>
        </w:tc>
      </w:tr>
    </w:tbl>
    <w:p w14:paraId="5BC85F67" w14:textId="06E9BA5D" w:rsidR="006B06E9" w:rsidRDefault="003D12C3" w:rsidP="005C26CE">
      <w:pPr>
        <w:pStyle w:val="Heading1"/>
      </w:pPr>
      <w:r>
        <w:t>Instructions</w:t>
      </w:r>
    </w:p>
    <w:p w14:paraId="36FD7A12" w14:textId="4747E62B" w:rsidR="000223A8" w:rsidRPr="0040072F" w:rsidRDefault="00D92F7B" w:rsidP="00056D29">
      <w:pPr>
        <w:rPr>
          <w:sz w:val="22"/>
          <w:szCs w:val="22"/>
        </w:rPr>
      </w:pPr>
      <w:r w:rsidRPr="0040072F">
        <w:rPr>
          <w:sz w:val="22"/>
          <w:szCs w:val="22"/>
        </w:rPr>
        <w:t>Put your name and SU email at the top</w:t>
      </w:r>
      <w:r w:rsidR="00401575" w:rsidRPr="0040072F">
        <w:rPr>
          <w:sz w:val="22"/>
          <w:szCs w:val="22"/>
        </w:rPr>
        <w:t xml:space="preserve">. </w:t>
      </w:r>
      <w:r w:rsidR="00056D29" w:rsidRPr="0040072F">
        <w:rPr>
          <w:sz w:val="22"/>
          <w:szCs w:val="22"/>
        </w:rPr>
        <w:t xml:space="preserve">Answer </w:t>
      </w:r>
      <w:r w:rsidRPr="0040072F">
        <w:rPr>
          <w:sz w:val="22"/>
          <w:szCs w:val="22"/>
        </w:rPr>
        <w:t xml:space="preserve">these </w:t>
      </w:r>
      <w:r w:rsidR="00056D29" w:rsidRPr="0040072F">
        <w:rPr>
          <w:sz w:val="22"/>
          <w:szCs w:val="22"/>
        </w:rPr>
        <w:t>questions</w:t>
      </w:r>
      <w:r w:rsidR="000C6B9A" w:rsidRPr="0040072F">
        <w:rPr>
          <w:sz w:val="22"/>
          <w:szCs w:val="22"/>
        </w:rPr>
        <w:t xml:space="preserve"> all </w:t>
      </w:r>
      <w:r w:rsidR="00056D29" w:rsidRPr="0040072F">
        <w:rPr>
          <w:sz w:val="22"/>
          <w:szCs w:val="22"/>
        </w:rPr>
        <w:t xml:space="preserve">from the </w:t>
      </w:r>
      <w:r w:rsidR="00353663" w:rsidRPr="0040072F">
        <w:rPr>
          <w:sz w:val="22"/>
          <w:szCs w:val="22"/>
        </w:rPr>
        <w:t>lab.</w:t>
      </w:r>
      <w:r w:rsidR="004C7D91" w:rsidRPr="0040072F">
        <w:rPr>
          <w:sz w:val="22"/>
          <w:szCs w:val="22"/>
        </w:rPr>
        <w:t xml:space="preserve"> When asked to include screenshots</w:t>
      </w:r>
      <w:r w:rsidR="000223A8" w:rsidRPr="0040072F">
        <w:rPr>
          <w:sz w:val="22"/>
          <w:szCs w:val="22"/>
        </w:rPr>
        <w:t xml:space="preserve">, please follow the screen shot guidelines from the first </w:t>
      </w:r>
      <w:r w:rsidR="00031776" w:rsidRPr="0040072F">
        <w:rPr>
          <w:sz w:val="22"/>
          <w:szCs w:val="22"/>
        </w:rPr>
        <w:t>homework</w:t>
      </w:r>
      <w:r w:rsidR="000223A8" w:rsidRPr="0040072F">
        <w:rPr>
          <w:sz w:val="22"/>
          <w:szCs w:val="22"/>
        </w:rPr>
        <w:t>.</w:t>
      </w:r>
    </w:p>
    <w:p w14:paraId="356BA91D" w14:textId="70FB864A" w:rsidR="00056D29" w:rsidRPr="0040072F" w:rsidRDefault="00EE4FB5" w:rsidP="00056D29">
      <w:pPr>
        <w:rPr>
          <w:sz w:val="22"/>
          <w:szCs w:val="22"/>
        </w:rPr>
      </w:pPr>
      <w:r w:rsidRPr="0040072F">
        <w:rPr>
          <w:sz w:val="22"/>
          <w:szCs w:val="22"/>
        </w:rPr>
        <w:t xml:space="preserve">Remember as you complete the </w:t>
      </w:r>
      <w:r w:rsidR="00031776" w:rsidRPr="0040072F">
        <w:rPr>
          <w:sz w:val="22"/>
          <w:szCs w:val="22"/>
        </w:rPr>
        <w:t xml:space="preserve">homework </w:t>
      </w:r>
      <w:r w:rsidRPr="0040072F">
        <w:rPr>
          <w:sz w:val="22"/>
          <w:szCs w:val="22"/>
        </w:rPr>
        <w:t xml:space="preserve">it is not </w:t>
      </w:r>
      <w:r w:rsidR="00056D29" w:rsidRPr="0040072F">
        <w:rPr>
          <w:sz w:val="22"/>
          <w:szCs w:val="22"/>
        </w:rPr>
        <w:t xml:space="preserve">only about getting it right / correct. We will discuss the answers in class so </w:t>
      </w:r>
      <w:r w:rsidR="00353663" w:rsidRPr="0040072F">
        <w:rPr>
          <w:sz w:val="22"/>
          <w:szCs w:val="22"/>
        </w:rPr>
        <w:t>it’s</w:t>
      </w:r>
      <w:r w:rsidR="00056D29" w:rsidRPr="0040072F">
        <w:rPr>
          <w:sz w:val="22"/>
          <w:szCs w:val="22"/>
        </w:rPr>
        <w:t xml:space="preserve"> important to articulate anything you would like to contribute to the discussion in your answer:</w:t>
      </w:r>
    </w:p>
    <w:p w14:paraId="764710FC" w14:textId="77777777" w:rsidR="00353663" w:rsidRPr="0040072F" w:rsidRDefault="00056D29" w:rsidP="00056D29">
      <w:pPr>
        <w:pStyle w:val="ListParagraph"/>
        <w:numPr>
          <w:ilvl w:val="0"/>
          <w:numId w:val="12"/>
        </w:numPr>
        <w:rPr>
          <w:sz w:val="22"/>
          <w:szCs w:val="22"/>
        </w:rPr>
      </w:pPr>
      <w:r w:rsidRPr="0040072F">
        <w:rPr>
          <w:sz w:val="22"/>
          <w:szCs w:val="22"/>
        </w:rPr>
        <w:t>If you feel the question is vague, include any assumptions you've made.</w:t>
      </w:r>
    </w:p>
    <w:p w14:paraId="5054C717" w14:textId="77777777" w:rsidR="00353663" w:rsidRPr="0040072F" w:rsidRDefault="00056D29" w:rsidP="00056D29">
      <w:pPr>
        <w:pStyle w:val="ListParagraph"/>
        <w:numPr>
          <w:ilvl w:val="0"/>
          <w:numId w:val="12"/>
        </w:numPr>
        <w:rPr>
          <w:sz w:val="22"/>
          <w:szCs w:val="22"/>
        </w:rPr>
      </w:pPr>
      <w:r w:rsidRPr="0040072F">
        <w:rPr>
          <w:sz w:val="22"/>
          <w:szCs w:val="22"/>
        </w:rPr>
        <w:t xml:space="preserve">If you feel the answer requires interpretation or justification provide it. </w:t>
      </w:r>
    </w:p>
    <w:p w14:paraId="370DFE3A" w14:textId="5E9BAE21" w:rsidR="00056D29" w:rsidRDefault="00056D29" w:rsidP="00056D29">
      <w:pPr>
        <w:pStyle w:val="ListParagraph"/>
        <w:numPr>
          <w:ilvl w:val="0"/>
          <w:numId w:val="12"/>
        </w:numPr>
        <w:rPr>
          <w:sz w:val="22"/>
          <w:szCs w:val="22"/>
        </w:rPr>
      </w:pPr>
      <w:r w:rsidRPr="0040072F">
        <w:rPr>
          <w:sz w:val="22"/>
          <w:szCs w:val="22"/>
        </w:rPr>
        <w:t xml:space="preserve">If you do not know the answer to the question, articulate what you tried and how you are stuck. </w:t>
      </w:r>
    </w:p>
    <w:p w14:paraId="1573FE75" w14:textId="34E96081" w:rsidR="00FC527A" w:rsidRPr="0040072F" w:rsidRDefault="00FC527A" w:rsidP="00056D29">
      <w:pPr>
        <w:pStyle w:val="ListParagraph"/>
        <w:numPr>
          <w:ilvl w:val="0"/>
          <w:numId w:val="12"/>
        </w:numPr>
        <w:rPr>
          <w:sz w:val="22"/>
          <w:szCs w:val="22"/>
        </w:rPr>
      </w:pPr>
      <w:r>
        <w:rPr>
          <w:sz w:val="22"/>
          <w:szCs w:val="22"/>
        </w:rPr>
        <w:t>Highlight any doubts or questions you would like me to review.</w:t>
      </w:r>
    </w:p>
    <w:p w14:paraId="0C5420E6" w14:textId="3BB158F5" w:rsidR="00FC5B54" w:rsidRDefault="00056D29" w:rsidP="00056D29">
      <w:pPr>
        <w:rPr>
          <w:sz w:val="22"/>
          <w:szCs w:val="22"/>
        </w:rPr>
      </w:pPr>
      <w:r w:rsidRPr="0040072F">
        <w:rPr>
          <w:sz w:val="22"/>
          <w:szCs w:val="22"/>
        </w:rPr>
        <w:t>This how you receive credit for answering questions which might not be correct.</w:t>
      </w:r>
      <w:r w:rsidR="00882CDE" w:rsidRPr="0040072F">
        <w:rPr>
          <w:sz w:val="22"/>
          <w:szCs w:val="22"/>
        </w:rPr>
        <w:t xml:space="preserve"> In addition, you must complete the reflection portion of the homework assignment for full credit. Since most answers will be similar this is an important part </w:t>
      </w:r>
      <w:r w:rsidR="00466F3C" w:rsidRPr="0040072F">
        <w:rPr>
          <w:sz w:val="22"/>
          <w:szCs w:val="22"/>
        </w:rPr>
        <w:t>of your individual submission.</w:t>
      </w:r>
    </w:p>
    <w:p w14:paraId="1DAE71EB" w14:textId="276202BE" w:rsidR="00CD4A83" w:rsidRPr="0040072F" w:rsidRDefault="00CD4A83" w:rsidP="00056D29">
      <w:pPr>
        <w:rPr>
          <w:sz w:val="22"/>
          <w:szCs w:val="22"/>
        </w:rPr>
      </w:pPr>
      <w:r>
        <w:rPr>
          <w:sz w:val="22"/>
          <w:szCs w:val="22"/>
        </w:rPr>
        <w:t xml:space="preserve">Complete Part II of this document first, then </w:t>
      </w:r>
      <w:r w:rsidR="00084D10">
        <w:rPr>
          <w:sz w:val="22"/>
          <w:szCs w:val="22"/>
        </w:rPr>
        <w:t>go back and complete the Reflection in Part I.</w:t>
      </w:r>
    </w:p>
    <w:p w14:paraId="500ECC46" w14:textId="00A975C0" w:rsidR="00FC5B54" w:rsidRDefault="002943C1" w:rsidP="00FC5B54">
      <w:pPr>
        <w:pStyle w:val="Heading1"/>
      </w:pPr>
      <w:r>
        <w:t xml:space="preserve">Part I - </w:t>
      </w:r>
      <w:r w:rsidR="0065717B">
        <w:t>Reflection</w:t>
      </w:r>
    </w:p>
    <w:p w14:paraId="7127EABF" w14:textId="4F80E98E" w:rsidR="00D16DF2" w:rsidRPr="0040072F" w:rsidRDefault="00D16DF2" w:rsidP="00D16DF2">
      <w:pPr>
        <w:rPr>
          <w:sz w:val="22"/>
          <w:szCs w:val="22"/>
        </w:rPr>
      </w:pPr>
      <w:r w:rsidRPr="0040072F">
        <w:rPr>
          <w:sz w:val="22"/>
          <w:szCs w:val="22"/>
        </w:rPr>
        <w:t xml:space="preserve">Use this section to reflect on your learning. To achieve the highest grade on the assignment you must be as descriptive and personal as possible with your reflection.  </w:t>
      </w:r>
    </w:p>
    <w:p w14:paraId="22772383" w14:textId="3F982969" w:rsidR="00CA61C7" w:rsidRPr="00CA61C7"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As you completed this assignment, identify what you learned.</w:t>
      </w:r>
      <w:r>
        <w:rPr>
          <w:rFonts w:asciiTheme="minorHAnsi" w:hAnsiTheme="minorHAnsi" w:cs="Calibri"/>
          <w:color w:val="000000"/>
          <w:sz w:val="22"/>
          <w:szCs w:val="22"/>
        </w:rPr>
        <w:br/>
      </w:r>
      <w:r w:rsidR="00FD4AA3">
        <w:rPr>
          <w:rFonts w:asciiTheme="minorHAnsi" w:hAnsiTheme="minorHAnsi" w:cs="Calibri"/>
          <w:color w:val="000000"/>
          <w:sz w:val="22"/>
          <w:szCs w:val="22"/>
        </w:rPr>
        <w:t>HQL, Hive, Internal and external Database, how to load data into internal and external DB.</w:t>
      </w:r>
    </w:p>
    <w:p w14:paraId="4F9A2AEF" w14:textId="57B724BE" w:rsidR="00CA61C7" w:rsidRPr="00CA61C7"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What barriers or challenges did you encounter while completing this assignment?</w:t>
      </w:r>
      <w:r>
        <w:rPr>
          <w:rFonts w:asciiTheme="minorHAnsi" w:hAnsiTheme="minorHAnsi" w:cs="Calibri"/>
          <w:color w:val="000000"/>
          <w:sz w:val="22"/>
          <w:szCs w:val="22"/>
        </w:rPr>
        <w:br/>
      </w:r>
      <w:r w:rsidR="00FD4AA3">
        <w:rPr>
          <w:rFonts w:asciiTheme="minorHAnsi" w:hAnsiTheme="minorHAnsi" w:cs="Calibri"/>
          <w:color w:val="000000"/>
          <w:sz w:val="22"/>
          <w:szCs w:val="22"/>
        </w:rPr>
        <w:t>The 7</w:t>
      </w:r>
      <w:r w:rsidR="00FD4AA3" w:rsidRPr="00FD4AA3">
        <w:rPr>
          <w:rFonts w:asciiTheme="minorHAnsi" w:hAnsiTheme="minorHAnsi" w:cs="Calibri"/>
          <w:color w:val="000000"/>
          <w:sz w:val="22"/>
          <w:szCs w:val="22"/>
          <w:vertAlign w:val="superscript"/>
        </w:rPr>
        <w:t>th</w:t>
      </w:r>
      <w:r w:rsidR="00FD4AA3">
        <w:rPr>
          <w:rFonts w:asciiTheme="minorHAnsi" w:hAnsiTheme="minorHAnsi" w:cs="Calibri"/>
          <w:color w:val="000000"/>
          <w:sz w:val="22"/>
          <w:szCs w:val="22"/>
        </w:rPr>
        <w:t xml:space="preserve"> question gave an error on Spark, had to do it on beeline</w:t>
      </w:r>
    </w:p>
    <w:p w14:paraId="686E0490" w14:textId="5A75245D" w:rsidR="00CA61C7" w:rsidRPr="00CA61C7"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How prepared were you to complete this assignment? What can you do to be better prepared?</w:t>
      </w:r>
      <w:r>
        <w:rPr>
          <w:rFonts w:asciiTheme="minorHAnsi" w:hAnsiTheme="minorHAnsi" w:cs="Calibri"/>
          <w:color w:val="000000"/>
          <w:sz w:val="22"/>
          <w:szCs w:val="22"/>
        </w:rPr>
        <w:br/>
      </w:r>
      <w:r w:rsidR="00FD4AA3">
        <w:rPr>
          <w:rFonts w:asciiTheme="minorHAnsi" w:hAnsiTheme="minorHAnsi" w:cs="Calibri"/>
          <w:color w:val="000000"/>
          <w:sz w:val="22"/>
          <w:szCs w:val="22"/>
        </w:rPr>
        <w:t>Yes, I was prepared and the walkthrough video helped a lot to tackle the challenges.</w:t>
      </w:r>
    </w:p>
    <w:p w14:paraId="5FB1FE2C" w14:textId="24D62D2B" w:rsidR="00CA61C7" w:rsidRPr="00CA61C7" w:rsidRDefault="00CA61C7" w:rsidP="00CA61C7">
      <w:pPr>
        <w:pStyle w:val="qowt-li-00"/>
        <w:numPr>
          <w:ilvl w:val="0"/>
          <w:numId w:val="11"/>
        </w:numPr>
        <w:shd w:val="clear" w:color="auto" w:fill="FFFFFF"/>
        <w:spacing w:before="0" w:beforeAutospacing="0" w:after="0" w:afterAutospacing="0"/>
        <w:rPr>
          <w:rFonts w:asciiTheme="minorHAnsi" w:hAnsiTheme="minorHAnsi" w:cs="Calibri"/>
          <w:color w:val="000000"/>
          <w:sz w:val="22"/>
          <w:szCs w:val="22"/>
        </w:rPr>
      </w:pPr>
      <w:r w:rsidRPr="00CA61C7">
        <w:rPr>
          <w:rFonts w:asciiTheme="minorHAnsi" w:hAnsiTheme="minorHAnsi" w:cs="Calibri"/>
          <w:color w:val="000000"/>
          <w:sz w:val="22"/>
          <w:szCs w:val="22"/>
        </w:rPr>
        <w:t>Rate your comfort level with this week’s material.</w:t>
      </w:r>
      <w:r>
        <w:rPr>
          <w:rFonts w:asciiTheme="minorHAnsi" w:hAnsiTheme="minorHAnsi" w:cs="Calibri"/>
          <w:color w:val="000000"/>
          <w:sz w:val="22"/>
          <w:szCs w:val="22"/>
        </w:rPr>
        <w:t xml:space="preserve"> Use the rubric provided.</w:t>
      </w:r>
    </w:p>
    <w:p w14:paraId="591B5294" w14:textId="6ACBF6DC" w:rsidR="00184F2E" w:rsidRPr="00FD4AA3" w:rsidRDefault="00FD4AA3" w:rsidP="00FD4AA3">
      <w:pPr>
        <w:pStyle w:val="qowt-li-00"/>
        <w:shd w:val="clear" w:color="auto" w:fill="FFFFFF"/>
        <w:spacing w:before="0" w:beforeAutospacing="0" w:after="0" w:afterAutospacing="0"/>
        <w:ind w:firstLine="360"/>
        <w:rPr>
          <w:rFonts w:asciiTheme="minorHAnsi" w:hAnsiTheme="minorHAnsi" w:cs="Calibri"/>
          <w:b/>
          <w:bCs/>
          <w:color w:val="000000"/>
          <w:sz w:val="22"/>
          <w:szCs w:val="22"/>
        </w:rPr>
      </w:pPr>
      <w:r>
        <w:rPr>
          <w:rFonts w:asciiTheme="minorHAnsi" w:hAnsiTheme="minorHAnsi" w:cs="Calibri"/>
          <w:b/>
          <w:bCs/>
          <w:color w:val="000000"/>
          <w:sz w:val="22"/>
          <w:szCs w:val="22"/>
        </w:rPr>
        <w:t>4</w:t>
      </w:r>
      <w:r w:rsidR="00FD516A" w:rsidRPr="0040072F">
        <w:rPr>
          <w:rFonts w:asciiTheme="minorHAnsi" w:hAnsiTheme="minorHAnsi" w:cs="Calibri"/>
          <w:color w:val="000000"/>
          <w:sz w:val="22"/>
          <w:szCs w:val="22"/>
        </w:rPr>
        <w:br/>
      </w:r>
      <w:r w:rsidR="0094550D" w:rsidRPr="0040072F">
        <w:rPr>
          <w:rFonts w:asciiTheme="minorHAnsi" w:hAnsiTheme="minorHAnsi" w:cs="Calibri"/>
          <w:color w:val="000000"/>
          <w:sz w:val="22"/>
          <w:szCs w:val="22"/>
        </w:rPr>
        <w:t>4 ==&gt; I understand this material and can explain it to others.</w:t>
      </w:r>
      <w:r w:rsidR="00184F2E" w:rsidRPr="0040072F">
        <w:rPr>
          <w:rFonts w:asciiTheme="minorHAnsi" w:hAnsiTheme="minorHAnsi" w:cs="Calibri"/>
          <w:color w:val="000000"/>
          <w:sz w:val="22"/>
          <w:szCs w:val="22"/>
        </w:rPr>
        <w:br/>
        <w:t>3 ==&gt; I understand this material.</w:t>
      </w:r>
      <w:r w:rsidR="00184F2E" w:rsidRPr="0040072F">
        <w:rPr>
          <w:rFonts w:asciiTheme="minorHAnsi" w:hAnsiTheme="minorHAnsi" w:cs="Calibri"/>
          <w:color w:val="000000"/>
          <w:sz w:val="22"/>
          <w:szCs w:val="22"/>
        </w:rPr>
        <w:br/>
        <w:t>2 ==&gt; I somewhat understand the material but sometimes need guidance from others.</w:t>
      </w:r>
      <w:r w:rsidR="00184F2E" w:rsidRPr="0040072F">
        <w:rPr>
          <w:rFonts w:asciiTheme="minorHAnsi" w:hAnsiTheme="minorHAnsi" w:cs="Calibri"/>
          <w:color w:val="000000"/>
          <w:sz w:val="22"/>
          <w:szCs w:val="22"/>
        </w:rPr>
        <w:br/>
        <w:t>1 ==&gt; I understand very little of this material and need extra help.</w:t>
      </w:r>
    </w:p>
    <w:p w14:paraId="063AEBF5" w14:textId="14B258AA" w:rsidR="00FC5B54" w:rsidRDefault="00FC5B54" w:rsidP="00F8443C">
      <w:pPr>
        <w:pStyle w:val="qowt-li-00"/>
        <w:shd w:val="clear" w:color="auto" w:fill="FFFFFF"/>
        <w:spacing w:before="0" w:beforeAutospacing="0" w:after="0" w:afterAutospacing="0"/>
        <w:rPr>
          <w:rFonts w:ascii="Calibri" w:hAnsi="Calibri" w:cs="Calibri"/>
          <w:color w:val="000000"/>
          <w:sz w:val="22"/>
          <w:szCs w:val="22"/>
        </w:rPr>
      </w:pPr>
    </w:p>
    <w:p w14:paraId="6932A63C" w14:textId="77777777" w:rsidR="007413FD" w:rsidRDefault="007413FD">
      <w:pPr>
        <w:rPr>
          <w:rFonts w:asciiTheme="majorHAnsi" w:eastAsiaTheme="majorEastAsia" w:hAnsiTheme="majorHAnsi" w:cstheme="majorBidi"/>
          <w:color w:val="E08405" w:themeColor="accent1" w:themeShade="BF"/>
          <w:sz w:val="36"/>
          <w:szCs w:val="36"/>
        </w:rPr>
      </w:pPr>
      <w:r>
        <w:br w:type="page"/>
      </w:r>
    </w:p>
    <w:p w14:paraId="368FD5BC" w14:textId="70A79CAE" w:rsidR="007413FD" w:rsidRDefault="007413FD" w:rsidP="007413FD">
      <w:pPr>
        <w:pStyle w:val="Heading1"/>
      </w:pPr>
      <w:r>
        <w:lastRenderedPageBreak/>
        <w:t>Part II – Questions</w:t>
      </w:r>
    </w:p>
    <w:p w14:paraId="470769E8" w14:textId="77777777" w:rsidR="007413FD" w:rsidRDefault="007413FD" w:rsidP="007413FD">
      <w:pPr>
        <w:rPr>
          <w:sz w:val="22"/>
          <w:szCs w:val="22"/>
        </w:rPr>
      </w:pPr>
    </w:p>
    <w:p w14:paraId="0276D69B" w14:textId="5ED0AF43" w:rsidR="007413FD" w:rsidRDefault="007413FD" w:rsidP="007413FD">
      <w:pPr>
        <w:rPr>
          <w:sz w:val="22"/>
          <w:szCs w:val="22"/>
        </w:rPr>
      </w:pPr>
      <w:r>
        <w:rPr>
          <w:sz w:val="22"/>
          <w:szCs w:val="22"/>
        </w:rPr>
        <w:t xml:space="preserve">Paste your answers to the Exercises found in the lab document. Make sure to include your netid in any screenshots you provide. If the question asks for commands, only include those commands which are necessary to complete the tasks. Number each answer. </w:t>
      </w:r>
    </w:p>
    <w:p w14:paraId="06E07BC1" w14:textId="6CF8497E" w:rsidR="00B77256" w:rsidRDefault="00B77256" w:rsidP="007413FD">
      <w:pPr>
        <w:rPr>
          <w:sz w:val="22"/>
          <w:szCs w:val="22"/>
        </w:rPr>
      </w:pPr>
    </w:p>
    <w:p w14:paraId="3291CC19" w14:textId="77777777" w:rsidR="00A721CA" w:rsidRDefault="00A721CA" w:rsidP="00A721CA">
      <w:pPr>
        <w:pStyle w:val="Compact"/>
        <w:numPr>
          <w:ilvl w:val="0"/>
          <w:numId w:val="17"/>
        </w:numPr>
      </w:pPr>
      <w:r>
        <w:t xml:space="preserve">Connect to the Linux shell on the </w:t>
      </w:r>
      <w:r>
        <w:rPr>
          <w:b/>
          <w:bCs/>
        </w:rPr>
        <w:t>hive</w:t>
      </w:r>
      <w:r w:rsidRPr="00EC51C4">
        <w:rPr>
          <w:b/>
          <w:bCs/>
        </w:rPr>
        <w:t>-server</w:t>
      </w:r>
      <w:r>
        <w:t xml:space="preserve"> (this is where the Hadoop client has been installed for you.) On this server you will see the </w:t>
      </w:r>
      <w:r w:rsidRPr="00CE34BC">
        <w:rPr>
          <w:b/>
          <w:bCs/>
        </w:rPr>
        <w:t>/datasets</w:t>
      </w:r>
      <w:r>
        <w:t xml:space="preserve"> folder is mounted. Load the:</w:t>
      </w:r>
    </w:p>
    <w:p w14:paraId="1E4F9E4C" w14:textId="77777777" w:rsidR="00A721CA" w:rsidRDefault="00A721CA" w:rsidP="00A721CA">
      <w:pPr>
        <w:pStyle w:val="Compact"/>
        <w:numPr>
          <w:ilvl w:val="1"/>
          <w:numId w:val="17"/>
        </w:numPr>
      </w:pPr>
      <w:r>
        <w:t xml:space="preserve">customers/customers.csv, </w:t>
      </w:r>
    </w:p>
    <w:p w14:paraId="6F787A76" w14:textId="77777777" w:rsidR="00A721CA" w:rsidRDefault="00A721CA" w:rsidP="00A721CA">
      <w:pPr>
        <w:pStyle w:val="Compact"/>
        <w:numPr>
          <w:ilvl w:val="1"/>
          <w:numId w:val="17"/>
        </w:numPr>
      </w:pPr>
      <w:r>
        <w:t xml:space="preserve">customers/surveys.csv, and </w:t>
      </w:r>
    </w:p>
    <w:p w14:paraId="7BFEEB30" w14:textId="77777777" w:rsidR="00A721CA" w:rsidRDefault="00A721CA" w:rsidP="00A721CA">
      <w:pPr>
        <w:pStyle w:val="Compact"/>
        <w:numPr>
          <w:ilvl w:val="1"/>
          <w:numId w:val="17"/>
        </w:numPr>
      </w:pPr>
      <w:r>
        <w:t xml:space="preserve">tweets/tweets.psv into HDFS. </w:t>
      </w:r>
    </w:p>
    <w:p w14:paraId="7D91870C" w14:textId="77777777" w:rsidR="00A721CA" w:rsidRDefault="00A721CA" w:rsidP="00A721CA">
      <w:pPr>
        <w:pStyle w:val="Compact"/>
        <w:ind w:left="720"/>
      </w:pPr>
      <w:r>
        <w:t>Specifically:</w:t>
      </w:r>
    </w:p>
    <w:p w14:paraId="52F6C5E1" w14:textId="77777777" w:rsidR="00A721CA" w:rsidRDefault="00A721CA" w:rsidP="00A721CA">
      <w:pPr>
        <w:pStyle w:val="Compact"/>
        <w:ind w:firstLine="720"/>
      </w:pPr>
      <w:r>
        <w:t>Source</w:t>
      </w:r>
      <w:r>
        <w:tab/>
      </w:r>
      <w:r>
        <w:tab/>
      </w:r>
      <w:r>
        <w:tab/>
      </w:r>
      <w:r>
        <w:tab/>
        <w:t>HDFS Location</w:t>
      </w:r>
    </w:p>
    <w:p w14:paraId="60121F94" w14:textId="77777777" w:rsidR="00A721CA" w:rsidRDefault="00A721CA" w:rsidP="00A721CA">
      <w:pPr>
        <w:pStyle w:val="Compact"/>
        <w:ind w:firstLine="720"/>
      </w:pPr>
      <w:r>
        <w:t>customers/customers.csv</w:t>
      </w:r>
      <w:r>
        <w:tab/>
        <w:t>/user/root/labc/customers/customers.csv</w:t>
      </w:r>
    </w:p>
    <w:p w14:paraId="32525E9D" w14:textId="77777777" w:rsidR="00A721CA" w:rsidRDefault="00A721CA" w:rsidP="00A721CA">
      <w:pPr>
        <w:pStyle w:val="Compact"/>
        <w:ind w:firstLine="720"/>
      </w:pPr>
      <w:r>
        <w:t>customers/surveys.csv</w:t>
      </w:r>
      <w:r>
        <w:tab/>
      </w:r>
      <w:r>
        <w:tab/>
        <w:t>/user/root/labc/surveys/surveys.csv</w:t>
      </w:r>
    </w:p>
    <w:p w14:paraId="1D046B74" w14:textId="77777777" w:rsidR="00A721CA" w:rsidRDefault="00A721CA" w:rsidP="00A721CA">
      <w:pPr>
        <w:pStyle w:val="Compact"/>
        <w:ind w:firstLine="720"/>
      </w:pPr>
      <w:r>
        <w:t>tweets/tweets.psv</w:t>
      </w:r>
      <w:r>
        <w:tab/>
      </w:r>
      <w:r>
        <w:tab/>
        <w:t>/user/root/labc/tweets/tweets.psv</w:t>
      </w:r>
    </w:p>
    <w:p w14:paraId="40EA0845" w14:textId="77777777" w:rsidR="0079575B" w:rsidRDefault="00A721CA" w:rsidP="00A721CA">
      <w:pPr>
        <w:pStyle w:val="Compact"/>
        <w:ind w:left="720"/>
      </w:pPr>
      <w:r>
        <w:br/>
        <w:t>Record the Hadoop commands you entered to complete this task. provide a screenshot of evidence these files are in HDFS. The screen shot can use the Hadoop client output or the HDFS website.</w:t>
      </w:r>
    </w:p>
    <w:p w14:paraId="6D4C287D" w14:textId="77777777" w:rsidR="0079575B" w:rsidRDefault="0079575B" w:rsidP="0079575B">
      <w:pPr>
        <w:pStyle w:val="Compact"/>
        <w:ind w:left="720"/>
      </w:pPr>
      <w:r>
        <w:t xml:space="preserve">To load the data into HDFS: </w:t>
      </w:r>
    </w:p>
    <w:p w14:paraId="1DBA330E" w14:textId="77777777" w:rsidR="0079575B" w:rsidRDefault="0079575B" w:rsidP="0079575B">
      <w:pPr>
        <w:pStyle w:val="Compact"/>
        <w:ind w:left="720"/>
      </w:pPr>
      <w:r>
        <w:t>hadoop fs -put /datasets/customers/customers.csv /user/root/labc/customers/customers.csv</w:t>
      </w:r>
    </w:p>
    <w:p w14:paraId="0B456C71" w14:textId="77777777" w:rsidR="0079575B" w:rsidRDefault="0079575B" w:rsidP="0079575B">
      <w:pPr>
        <w:pStyle w:val="Compact"/>
        <w:ind w:left="720"/>
      </w:pPr>
      <w:r w:rsidRPr="00CB075E">
        <w:t>hadoop fs -put /datasets/customers/surveys.csv /user/root/labc/surveys/surveys.csv</w:t>
      </w:r>
    </w:p>
    <w:p w14:paraId="015DE20D" w14:textId="77777777" w:rsidR="0079575B" w:rsidRDefault="0079575B" w:rsidP="0079575B">
      <w:pPr>
        <w:pStyle w:val="Compact"/>
        <w:ind w:left="720"/>
      </w:pPr>
      <w:r w:rsidRPr="00CB075E">
        <w:t>hadoop fs -put /datasets/tweets/tweets.psv /user/root/labc/tweets/tweets.psv</w:t>
      </w:r>
    </w:p>
    <w:p w14:paraId="09B5CCA4" w14:textId="77777777" w:rsidR="0079575B" w:rsidRDefault="0079575B" w:rsidP="0079575B">
      <w:pPr>
        <w:pStyle w:val="Compact"/>
        <w:ind w:left="720"/>
        <w:rPr>
          <w:b/>
          <w:bCs/>
        </w:rPr>
      </w:pPr>
      <w:r>
        <w:rPr>
          <w:b/>
          <w:bCs/>
        </w:rPr>
        <w:t>Screenshots of HDFS website:</w:t>
      </w:r>
    </w:p>
    <w:p w14:paraId="4D9B0061" w14:textId="767CA5E6" w:rsidR="00A721CA" w:rsidRDefault="00A721CA" w:rsidP="00A721CA">
      <w:pPr>
        <w:pStyle w:val="Compact"/>
        <w:ind w:left="720"/>
      </w:pPr>
      <w:r>
        <w:br/>
      </w:r>
      <w:r>
        <w:br/>
      </w:r>
      <w:r w:rsidR="0079575B" w:rsidRPr="0079575B">
        <w:drawing>
          <wp:inline distT="0" distB="0" distL="0" distR="0" wp14:anchorId="727E8BFD" wp14:editId="66C586A6">
            <wp:extent cx="5320800" cy="2972485"/>
            <wp:effectExtent l="0" t="0" r="0" b="0"/>
            <wp:docPr id="1084920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920911" name="Picture 1" descr="A screenshot of a computer&#10;&#10;Description automatically generated"/>
                    <pic:cNvPicPr/>
                  </pic:nvPicPr>
                  <pic:blipFill>
                    <a:blip r:embed="rId5"/>
                    <a:stretch>
                      <a:fillRect/>
                    </a:stretch>
                  </pic:blipFill>
                  <pic:spPr>
                    <a:xfrm>
                      <a:off x="0" y="0"/>
                      <a:ext cx="5321577" cy="2972919"/>
                    </a:xfrm>
                    <a:prstGeom prst="rect">
                      <a:avLst/>
                    </a:prstGeom>
                  </pic:spPr>
                </pic:pic>
              </a:graphicData>
            </a:graphic>
          </wp:inline>
        </w:drawing>
      </w:r>
      <w:r>
        <w:br/>
      </w:r>
      <w:r w:rsidR="0079575B" w:rsidRPr="0079575B">
        <w:lastRenderedPageBreak/>
        <w:drawing>
          <wp:inline distT="0" distB="0" distL="0" distR="0" wp14:anchorId="26F56FA7" wp14:editId="2C62F75A">
            <wp:extent cx="5212800" cy="2921618"/>
            <wp:effectExtent l="0" t="0" r="6985" b="0"/>
            <wp:docPr id="14866261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626159" name="Picture 1" descr="A screenshot of a computer&#10;&#10;Description automatically generated"/>
                    <pic:cNvPicPr/>
                  </pic:nvPicPr>
                  <pic:blipFill>
                    <a:blip r:embed="rId6"/>
                    <a:stretch>
                      <a:fillRect/>
                    </a:stretch>
                  </pic:blipFill>
                  <pic:spPr>
                    <a:xfrm>
                      <a:off x="0" y="0"/>
                      <a:ext cx="5221639" cy="2926572"/>
                    </a:xfrm>
                    <a:prstGeom prst="rect">
                      <a:avLst/>
                    </a:prstGeom>
                  </pic:spPr>
                </pic:pic>
              </a:graphicData>
            </a:graphic>
          </wp:inline>
        </w:drawing>
      </w:r>
      <w:r>
        <w:br/>
      </w:r>
    </w:p>
    <w:p w14:paraId="1542E3D0" w14:textId="46C09FB1" w:rsidR="0079575B" w:rsidRDefault="0079575B" w:rsidP="0079575B">
      <w:pPr>
        <w:pStyle w:val="Compact"/>
        <w:ind w:left="720"/>
      </w:pPr>
      <w:r w:rsidRPr="0079575B">
        <w:drawing>
          <wp:inline distT="0" distB="0" distL="0" distR="0" wp14:anchorId="66BB2769" wp14:editId="65F36F5B">
            <wp:extent cx="5104800" cy="3089604"/>
            <wp:effectExtent l="0" t="0" r="635" b="0"/>
            <wp:docPr id="896587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587633" name="Picture 1" descr="A screenshot of a computer&#10;&#10;Description automatically generated"/>
                    <pic:cNvPicPr/>
                  </pic:nvPicPr>
                  <pic:blipFill>
                    <a:blip r:embed="rId7"/>
                    <a:stretch>
                      <a:fillRect/>
                    </a:stretch>
                  </pic:blipFill>
                  <pic:spPr>
                    <a:xfrm>
                      <a:off x="0" y="0"/>
                      <a:ext cx="5116992" cy="3096983"/>
                    </a:xfrm>
                    <a:prstGeom prst="rect">
                      <a:avLst/>
                    </a:prstGeom>
                  </pic:spPr>
                </pic:pic>
              </a:graphicData>
            </a:graphic>
          </wp:inline>
        </w:drawing>
      </w:r>
    </w:p>
    <w:p w14:paraId="4E6A6EC4" w14:textId="2AE7AF75" w:rsidR="00A721CA" w:rsidRDefault="00A721CA" w:rsidP="00A721CA">
      <w:pPr>
        <w:pStyle w:val="Compact"/>
        <w:numPr>
          <w:ilvl w:val="0"/>
          <w:numId w:val="17"/>
        </w:numPr>
      </w:pPr>
      <w:r>
        <w:t xml:space="preserve">Create a Hive database called </w:t>
      </w:r>
      <w:r w:rsidRPr="00227E82">
        <w:rPr>
          <w:b/>
          <w:bCs/>
        </w:rPr>
        <w:t>labc</w:t>
      </w:r>
      <w:r>
        <w:t xml:space="preserve">. In the </w:t>
      </w:r>
      <w:r w:rsidRPr="00227E82">
        <w:rPr>
          <w:b/>
          <w:bCs/>
        </w:rPr>
        <w:t>labc</w:t>
      </w:r>
      <w:r>
        <w:t xml:space="preserve"> database create an external hive table for the </w:t>
      </w:r>
      <w:r w:rsidRPr="00227E82">
        <w:rPr>
          <w:b/>
          <w:bCs/>
        </w:rPr>
        <w:t>tweets</w:t>
      </w:r>
      <w:r>
        <w:t xml:space="preserve">. Your external table will point to the existing location on HDFS. </w:t>
      </w:r>
      <w:r>
        <w:br/>
      </w:r>
      <w:r w:rsidRPr="0069350F">
        <w:rPr>
          <w:b/>
          <w:bCs/>
        </w:rPr>
        <w:t>NOTE:</w:t>
      </w:r>
      <w:r>
        <w:t xml:space="preserve"> You will need to view the tweets.psv file to see the format of the file before you can create the table schema correctly. </w:t>
      </w:r>
    </w:p>
    <w:p w14:paraId="42C069C4" w14:textId="77777777" w:rsidR="00036AA3" w:rsidRDefault="00A721CA" w:rsidP="00A721CA">
      <w:pPr>
        <w:pStyle w:val="Compact"/>
        <w:ind w:left="720"/>
      </w:pPr>
      <w:r>
        <w:br/>
        <w:t xml:space="preserve">After you create the table write a SELECT query to display all of the tweets for a user a single user of your choice. Please include the HQL code you wrote to create and query the </w:t>
      </w:r>
      <w:r>
        <w:rPr>
          <w:b/>
          <w:bCs/>
        </w:rPr>
        <w:t xml:space="preserve">tweets </w:t>
      </w:r>
      <w:r>
        <w:t xml:space="preserve">table. Along with screenshots of a </w:t>
      </w:r>
      <w:r>
        <w:rPr>
          <w:b/>
          <w:bCs/>
        </w:rPr>
        <w:t>describe tweets</w:t>
      </w:r>
      <w:r>
        <w:t xml:space="preserve"> command output along with your SELECT query output. </w:t>
      </w:r>
      <w:r>
        <w:br/>
      </w:r>
      <w:r>
        <w:br/>
      </w:r>
      <w:r w:rsidR="00036AA3">
        <w:t>HQL code used:</w:t>
      </w:r>
    </w:p>
    <w:p w14:paraId="29602DDA" w14:textId="77777777" w:rsidR="00036AA3" w:rsidRDefault="00036AA3" w:rsidP="00A721CA">
      <w:pPr>
        <w:pStyle w:val="Compact"/>
        <w:ind w:left="720"/>
      </w:pPr>
      <w:r w:rsidRPr="00036AA3">
        <w:t>jdbc:hive2://hive-server:10000/default&gt; create database labc;</w:t>
      </w:r>
    </w:p>
    <w:p w14:paraId="496F3B45" w14:textId="77777777" w:rsidR="00036AA3" w:rsidRDefault="00036AA3" w:rsidP="00036AA3">
      <w:pPr>
        <w:pStyle w:val="Compact"/>
        <w:ind w:left="720"/>
      </w:pPr>
      <w:r>
        <w:lastRenderedPageBreak/>
        <w:t>jdbc:hive2://hive-server:10000/default&gt; use labc;</w:t>
      </w:r>
    </w:p>
    <w:p w14:paraId="4B41A7FF" w14:textId="77777777" w:rsidR="00036AA3" w:rsidRDefault="00036AA3" w:rsidP="00036AA3">
      <w:pPr>
        <w:pStyle w:val="Compact"/>
        <w:ind w:left="720"/>
      </w:pPr>
      <w:r>
        <w:t>No rows affected (0.074 seconds)</w:t>
      </w:r>
    </w:p>
    <w:p w14:paraId="23CC7108" w14:textId="77777777" w:rsidR="00036AA3" w:rsidRDefault="00036AA3" w:rsidP="00036AA3">
      <w:pPr>
        <w:pStyle w:val="Compact"/>
        <w:ind w:left="720"/>
      </w:pPr>
      <w:r>
        <w:t>0: jdbc:hive2://hive-server:10000/default&gt; show tables;</w:t>
      </w:r>
    </w:p>
    <w:p w14:paraId="5D5F98AE" w14:textId="77777777" w:rsidR="00036AA3" w:rsidRDefault="00036AA3" w:rsidP="00036AA3">
      <w:pPr>
        <w:pStyle w:val="Compact"/>
        <w:ind w:left="720"/>
      </w:pPr>
    </w:p>
    <w:p w14:paraId="00A67061" w14:textId="77777777" w:rsidR="00036AA3" w:rsidRPr="00036AA3" w:rsidRDefault="00036AA3" w:rsidP="00036AA3">
      <w:pPr>
        <w:pStyle w:val="Compact"/>
        <w:ind w:left="720"/>
        <w:rPr>
          <w:b/>
          <w:bCs/>
        </w:rPr>
      </w:pPr>
      <w:r w:rsidRPr="00036AA3">
        <w:rPr>
          <w:b/>
          <w:bCs/>
        </w:rPr>
        <w:t>To Create an external hive table :</w:t>
      </w:r>
    </w:p>
    <w:p w14:paraId="0F9708BA" w14:textId="77777777" w:rsidR="00036AA3" w:rsidRDefault="00036AA3" w:rsidP="00036AA3">
      <w:pPr>
        <w:pStyle w:val="Compact"/>
        <w:ind w:left="720"/>
      </w:pPr>
    </w:p>
    <w:p w14:paraId="303679A0" w14:textId="77777777" w:rsidR="00036AA3" w:rsidRDefault="00036AA3" w:rsidP="00036AA3">
      <w:pPr>
        <w:pStyle w:val="Compact"/>
        <w:ind w:left="720"/>
      </w:pPr>
      <w:r>
        <w:t>0: jdbc:hive2://hive-server:10000/default&gt; create external table tweets(</w:t>
      </w:r>
    </w:p>
    <w:p w14:paraId="34E4AF7D" w14:textId="77777777" w:rsidR="00036AA3" w:rsidRDefault="00036AA3" w:rsidP="00036AA3">
      <w:pPr>
        <w:pStyle w:val="Compact"/>
        <w:ind w:left="720"/>
      </w:pPr>
      <w:r>
        <w:t>. . . . . . . . . . . . . . . . . . . . .&gt; tweet_id bigint,</w:t>
      </w:r>
    </w:p>
    <w:p w14:paraId="442D2960" w14:textId="77777777" w:rsidR="00036AA3" w:rsidRDefault="00036AA3" w:rsidP="00036AA3">
      <w:pPr>
        <w:pStyle w:val="Compact"/>
        <w:ind w:left="720"/>
      </w:pPr>
      <w:r>
        <w:t>. . . . . . . . . . . . . . . . . . . . .&gt; tweet_decimal decimal,</w:t>
      </w:r>
    </w:p>
    <w:p w14:paraId="13990EFC" w14:textId="77777777" w:rsidR="00036AA3" w:rsidRDefault="00036AA3" w:rsidP="00036AA3">
      <w:pPr>
        <w:pStyle w:val="Compact"/>
        <w:ind w:left="720"/>
      </w:pPr>
      <w:r>
        <w:t>. . . . . . . . . . . . . . . . . . . . .&gt; tweet_date string,</w:t>
      </w:r>
    </w:p>
    <w:p w14:paraId="71E09B7B" w14:textId="77777777" w:rsidR="00036AA3" w:rsidRDefault="00036AA3" w:rsidP="00036AA3">
      <w:pPr>
        <w:pStyle w:val="Compact"/>
        <w:ind w:left="720"/>
      </w:pPr>
      <w:r>
        <w:t>. . . . . . . . . . . . . . . . . . . . .&gt; tweet_user string,</w:t>
      </w:r>
    </w:p>
    <w:p w14:paraId="50B9B7E4" w14:textId="77777777" w:rsidR="00036AA3" w:rsidRDefault="00036AA3" w:rsidP="00036AA3">
      <w:pPr>
        <w:pStyle w:val="Compact"/>
        <w:ind w:left="720"/>
      </w:pPr>
      <w:r>
        <w:t>. . . . . . . . . . . . . . . . . . . . .&gt; tweet_text string)</w:t>
      </w:r>
    </w:p>
    <w:p w14:paraId="7FD0898E" w14:textId="77777777" w:rsidR="00036AA3" w:rsidRDefault="00036AA3" w:rsidP="00036AA3">
      <w:pPr>
        <w:pStyle w:val="Compact"/>
        <w:ind w:left="720"/>
      </w:pPr>
      <w:r>
        <w:t>. . . . . . . . . . . . . . . . . . . . .&gt; row format delimited</w:t>
      </w:r>
    </w:p>
    <w:p w14:paraId="7E3A03B8" w14:textId="77777777" w:rsidR="00036AA3" w:rsidRDefault="00036AA3" w:rsidP="00036AA3">
      <w:pPr>
        <w:pStyle w:val="Compact"/>
        <w:ind w:left="720"/>
      </w:pPr>
      <w:r>
        <w:t>. . . . . . . . . . . . . . . . . . . . .&gt; fields terminated by '|'</w:t>
      </w:r>
    </w:p>
    <w:p w14:paraId="774916A9" w14:textId="77777777" w:rsidR="00036AA3" w:rsidRDefault="00036AA3" w:rsidP="00036AA3">
      <w:pPr>
        <w:pStyle w:val="Compact"/>
        <w:ind w:left="720"/>
      </w:pPr>
      <w:r>
        <w:t>. . . . . . . . . . . . . . . . . . . . .&gt; location '/user/root/labc/tweets';</w:t>
      </w:r>
    </w:p>
    <w:p w14:paraId="5A6B14A3" w14:textId="77777777" w:rsidR="00036AA3" w:rsidRDefault="00A721CA" w:rsidP="00036AA3">
      <w:pPr>
        <w:pStyle w:val="Compact"/>
        <w:ind w:left="720"/>
        <w:rPr>
          <w:b/>
          <w:bCs/>
        </w:rPr>
      </w:pPr>
      <w:r>
        <w:br/>
      </w:r>
      <w:r w:rsidR="00036AA3">
        <w:rPr>
          <w:b/>
          <w:bCs/>
        </w:rPr>
        <w:t>Query the tweets table:</w:t>
      </w:r>
    </w:p>
    <w:p w14:paraId="1AD99D67" w14:textId="77777777" w:rsidR="00036AA3" w:rsidRDefault="00036AA3" w:rsidP="00036AA3">
      <w:pPr>
        <w:pStyle w:val="Compact"/>
        <w:ind w:left="720"/>
        <w:rPr>
          <w:b/>
          <w:bCs/>
        </w:rPr>
      </w:pPr>
      <w:r>
        <w:rPr>
          <w:b/>
          <w:bCs/>
        </w:rPr>
        <w:t>Select * from tweets;</w:t>
      </w:r>
    </w:p>
    <w:p w14:paraId="662D2C8B" w14:textId="77777777" w:rsidR="00036AA3" w:rsidRDefault="00036AA3" w:rsidP="00036AA3">
      <w:pPr>
        <w:pStyle w:val="Compact"/>
        <w:ind w:left="720"/>
        <w:rPr>
          <w:b/>
          <w:bCs/>
        </w:rPr>
      </w:pPr>
      <w:r>
        <w:rPr>
          <w:b/>
          <w:bCs/>
        </w:rPr>
        <w:t>Select tweets_text from tweets where tweet_user = ‘sbellum’</w:t>
      </w:r>
    </w:p>
    <w:p w14:paraId="1CB7E55E" w14:textId="77777777" w:rsidR="00036AA3" w:rsidRDefault="00036AA3" w:rsidP="00036AA3">
      <w:pPr>
        <w:pStyle w:val="Compact"/>
        <w:ind w:left="720"/>
        <w:rPr>
          <w:b/>
          <w:bCs/>
        </w:rPr>
      </w:pPr>
    </w:p>
    <w:p w14:paraId="642833C3" w14:textId="48B23974" w:rsidR="00A721CA" w:rsidRDefault="00036AA3" w:rsidP="00036AA3">
      <w:pPr>
        <w:pStyle w:val="Compact"/>
        <w:ind w:left="720"/>
        <w:rPr>
          <w:b/>
          <w:bCs/>
        </w:rPr>
      </w:pPr>
      <w:r>
        <w:rPr>
          <w:b/>
          <w:bCs/>
        </w:rPr>
        <w:t>Screenshots:</w:t>
      </w:r>
      <w:r w:rsidR="00A721CA">
        <w:br/>
      </w:r>
      <w:r w:rsidRPr="00036AA3">
        <w:drawing>
          <wp:inline distT="0" distB="0" distL="0" distR="0" wp14:anchorId="7852F22D" wp14:editId="267A524E">
            <wp:extent cx="5943600" cy="3205480"/>
            <wp:effectExtent l="0" t="0" r="0" b="0"/>
            <wp:docPr id="134005224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052247" name="Picture 1" descr="A screen shot of a computer&#10;&#10;Description automatically generated"/>
                    <pic:cNvPicPr/>
                  </pic:nvPicPr>
                  <pic:blipFill>
                    <a:blip r:embed="rId8"/>
                    <a:stretch>
                      <a:fillRect/>
                    </a:stretch>
                  </pic:blipFill>
                  <pic:spPr>
                    <a:xfrm>
                      <a:off x="0" y="0"/>
                      <a:ext cx="5943600" cy="3205480"/>
                    </a:xfrm>
                    <a:prstGeom prst="rect">
                      <a:avLst/>
                    </a:prstGeom>
                  </pic:spPr>
                </pic:pic>
              </a:graphicData>
            </a:graphic>
          </wp:inline>
        </w:drawing>
      </w:r>
    </w:p>
    <w:p w14:paraId="44AD31F7" w14:textId="2E384E18" w:rsidR="00036AA3" w:rsidRDefault="00036AA3" w:rsidP="00036AA3">
      <w:pPr>
        <w:pStyle w:val="Compact"/>
        <w:ind w:left="720"/>
      </w:pPr>
      <w:r w:rsidRPr="00036AA3">
        <w:drawing>
          <wp:inline distT="0" distB="0" distL="0" distR="0" wp14:anchorId="4118BD18" wp14:editId="0980DCFE">
            <wp:extent cx="5943600" cy="624205"/>
            <wp:effectExtent l="0" t="0" r="0" b="4445"/>
            <wp:docPr id="345875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75454" name=""/>
                    <pic:cNvPicPr/>
                  </pic:nvPicPr>
                  <pic:blipFill>
                    <a:blip r:embed="rId9"/>
                    <a:stretch>
                      <a:fillRect/>
                    </a:stretch>
                  </pic:blipFill>
                  <pic:spPr>
                    <a:xfrm>
                      <a:off x="0" y="0"/>
                      <a:ext cx="5943600" cy="624205"/>
                    </a:xfrm>
                    <a:prstGeom prst="rect">
                      <a:avLst/>
                    </a:prstGeom>
                  </pic:spPr>
                </pic:pic>
              </a:graphicData>
            </a:graphic>
          </wp:inline>
        </w:drawing>
      </w:r>
    </w:p>
    <w:p w14:paraId="41170215" w14:textId="18993AC9" w:rsidR="00036AA3" w:rsidRDefault="00036AA3" w:rsidP="00036AA3">
      <w:pPr>
        <w:pStyle w:val="Compact"/>
        <w:ind w:left="720"/>
      </w:pPr>
      <w:r w:rsidRPr="00036AA3">
        <w:lastRenderedPageBreak/>
        <w:drawing>
          <wp:inline distT="0" distB="0" distL="0" distR="0" wp14:anchorId="4970E372" wp14:editId="5C022C37">
            <wp:extent cx="5943600" cy="1240790"/>
            <wp:effectExtent l="0" t="0" r="0" b="0"/>
            <wp:docPr id="88245599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455995" name="Picture 1" descr="A screen shot of a computer&#10;&#10;Description automatically generated"/>
                    <pic:cNvPicPr/>
                  </pic:nvPicPr>
                  <pic:blipFill>
                    <a:blip r:embed="rId10"/>
                    <a:stretch>
                      <a:fillRect/>
                    </a:stretch>
                  </pic:blipFill>
                  <pic:spPr>
                    <a:xfrm>
                      <a:off x="0" y="0"/>
                      <a:ext cx="5943600" cy="1240790"/>
                    </a:xfrm>
                    <a:prstGeom prst="rect">
                      <a:avLst/>
                    </a:prstGeom>
                  </pic:spPr>
                </pic:pic>
              </a:graphicData>
            </a:graphic>
          </wp:inline>
        </w:drawing>
      </w:r>
    </w:p>
    <w:p w14:paraId="4059067C" w14:textId="19428BE0" w:rsidR="00036AA3" w:rsidRDefault="00036AA3" w:rsidP="00036AA3">
      <w:pPr>
        <w:pStyle w:val="Compact"/>
        <w:ind w:left="720"/>
      </w:pPr>
      <w:r w:rsidRPr="00036AA3">
        <w:drawing>
          <wp:inline distT="0" distB="0" distL="0" distR="0" wp14:anchorId="28FCD024" wp14:editId="60C6E230">
            <wp:extent cx="5943600" cy="985520"/>
            <wp:effectExtent l="0" t="0" r="0" b="5080"/>
            <wp:docPr id="1788554947" name="Picture 1" descr="A computer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54947" name="Picture 1" descr="A computer screen with a black background&#10;&#10;Description automatically generated"/>
                    <pic:cNvPicPr/>
                  </pic:nvPicPr>
                  <pic:blipFill>
                    <a:blip r:embed="rId11"/>
                    <a:stretch>
                      <a:fillRect/>
                    </a:stretch>
                  </pic:blipFill>
                  <pic:spPr>
                    <a:xfrm>
                      <a:off x="0" y="0"/>
                      <a:ext cx="5943600" cy="985520"/>
                    </a:xfrm>
                    <a:prstGeom prst="rect">
                      <a:avLst/>
                    </a:prstGeom>
                  </pic:spPr>
                </pic:pic>
              </a:graphicData>
            </a:graphic>
          </wp:inline>
        </w:drawing>
      </w:r>
    </w:p>
    <w:p w14:paraId="7556A284" w14:textId="77777777" w:rsidR="00A721CA" w:rsidRDefault="00A721CA" w:rsidP="00A721CA">
      <w:pPr>
        <w:pStyle w:val="Compact"/>
        <w:numPr>
          <w:ilvl w:val="0"/>
          <w:numId w:val="17"/>
        </w:numPr>
      </w:pPr>
      <w:r>
        <w:t xml:space="preserve">In the </w:t>
      </w:r>
      <w:r w:rsidRPr="00911C49">
        <w:rPr>
          <w:b/>
          <w:bCs/>
        </w:rPr>
        <w:t>labc</w:t>
      </w:r>
      <w:r>
        <w:t xml:space="preserve"> database, let’s create an internal hive table for </w:t>
      </w:r>
      <w:r w:rsidRPr="00911C49">
        <w:rPr>
          <w:b/>
          <w:bCs/>
        </w:rPr>
        <w:t>customers</w:t>
      </w:r>
      <w:r>
        <w:t>. After you create the table, use the LOAD command to move the data from the current HDFS location into the Hive data warehouse.</w:t>
      </w:r>
      <w:r>
        <w:br/>
      </w:r>
    </w:p>
    <w:p w14:paraId="17A5AAA0" w14:textId="77777777" w:rsidR="00A721CA" w:rsidRDefault="00A721CA" w:rsidP="00A721CA">
      <w:pPr>
        <w:pStyle w:val="Compact"/>
        <w:ind w:firstLine="720"/>
      </w:pPr>
      <w:r w:rsidRPr="00E9285C">
        <w:rPr>
          <w:b/>
          <w:bCs/>
        </w:rPr>
        <w:t>NOTE 1:</w:t>
      </w:r>
      <w:r>
        <w:t xml:space="preserve"> if you screw up you will need to drop table and reload the file back into HDFS from step 1.</w:t>
      </w:r>
    </w:p>
    <w:p w14:paraId="498F7B97" w14:textId="77777777" w:rsidR="00A721CA" w:rsidRDefault="00A721CA" w:rsidP="00A721CA">
      <w:pPr>
        <w:pStyle w:val="Compact"/>
        <w:ind w:left="720"/>
      </w:pPr>
      <w:r w:rsidRPr="00E9285C">
        <w:rPr>
          <w:b/>
          <w:bCs/>
        </w:rPr>
        <w:t>NOTE 2:</w:t>
      </w:r>
      <w:r>
        <w:t xml:space="preserve"> there is a header row in this file, you might need to search the Hive docs on the web for how to exclude this first row.</w:t>
      </w:r>
      <w:r>
        <w:br/>
      </w:r>
    </w:p>
    <w:p w14:paraId="6F0ED715" w14:textId="77777777" w:rsidR="00003C04" w:rsidRDefault="00A721CA" w:rsidP="00A721CA">
      <w:pPr>
        <w:pStyle w:val="Compact"/>
        <w:ind w:left="720"/>
        <w:rPr>
          <w:b/>
          <w:bCs/>
        </w:rPr>
      </w:pPr>
      <w:r>
        <w:t xml:space="preserve">When you have created the table and imported the data, provide the HQL code you entered to complete the task and provide screenshots of the </w:t>
      </w:r>
      <w:r>
        <w:rPr>
          <w:b/>
          <w:bCs/>
        </w:rPr>
        <w:t>describe customers</w:t>
      </w:r>
      <w:r>
        <w:t xml:space="preserve"> command, a SELECT output to show data is there, and a screenshot on Web HDFS to show the data is located in </w:t>
      </w:r>
      <w:r w:rsidRPr="00272F43">
        <w:rPr>
          <w:b/>
          <w:bCs/>
        </w:rPr>
        <w:t>/user/hive/warehouse</w:t>
      </w:r>
      <w:r>
        <w:t xml:space="preserve">. </w:t>
      </w:r>
      <w:r>
        <w:br/>
      </w:r>
      <w:r w:rsidR="00003C04">
        <w:rPr>
          <w:b/>
          <w:bCs/>
        </w:rPr>
        <w:t xml:space="preserve">HQL Code to create internal table and LOAD command to move data and skip header </w:t>
      </w:r>
    </w:p>
    <w:p w14:paraId="3581EF13" w14:textId="11D11AD0" w:rsidR="00003C04" w:rsidRPr="00003C04" w:rsidRDefault="00003C04" w:rsidP="00003C04">
      <w:pPr>
        <w:pStyle w:val="Compact"/>
        <w:ind w:left="720"/>
        <w:rPr>
          <w:b/>
          <w:bCs/>
        </w:rPr>
      </w:pPr>
      <w:r>
        <w:rPr>
          <w:b/>
          <w:bCs/>
        </w:rPr>
        <w:t>Create Table:</w:t>
      </w:r>
    </w:p>
    <w:p w14:paraId="23F26E0C" w14:textId="54D61F77" w:rsidR="00003C04" w:rsidRDefault="00003C04" w:rsidP="00003C04">
      <w:pPr>
        <w:pStyle w:val="Compact"/>
        <w:ind w:left="720"/>
      </w:pPr>
      <w:r>
        <w:t>create table customers(</w:t>
      </w:r>
    </w:p>
    <w:p w14:paraId="267494C8" w14:textId="31D6DBA2" w:rsidR="00003C04" w:rsidRDefault="00003C04" w:rsidP="00003C04">
      <w:pPr>
        <w:pStyle w:val="Compact"/>
        <w:ind w:left="720"/>
      </w:pPr>
      <w:r>
        <w:t>firstname string, lastname string, email string,</w:t>
      </w:r>
    </w:p>
    <w:p w14:paraId="617C8F00" w14:textId="1AB4B098" w:rsidR="00003C04" w:rsidRDefault="00003C04" w:rsidP="00003C04">
      <w:pPr>
        <w:pStyle w:val="Compact"/>
        <w:ind w:left="720"/>
      </w:pPr>
      <w:r>
        <w:t>gender string, cip string,city string, state string,</w:t>
      </w:r>
    </w:p>
    <w:p w14:paraId="0286E4BF" w14:textId="20E7696C" w:rsidR="00003C04" w:rsidRDefault="00003C04" w:rsidP="00003C04">
      <w:pPr>
        <w:pStyle w:val="Compact"/>
        <w:ind w:left="720"/>
      </w:pPr>
      <w:r>
        <w:t>totalorders int,totalpurchase int, months int)</w:t>
      </w:r>
    </w:p>
    <w:p w14:paraId="0C021C87" w14:textId="68C42288" w:rsidR="00003C04" w:rsidRDefault="00003C04" w:rsidP="00003C04">
      <w:pPr>
        <w:pStyle w:val="Compact"/>
        <w:ind w:left="720"/>
      </w:pPr>
      <w:r>
        <w:t>row format delimited fields terminated by ',';</w:t>
      </w:r>
    </w:p>
    <w:p w14:paraId="4AFC6A02" w14:textId="51472CDE" w:rsidR="00003C04" w:rsidRPr="00003C04" w:rsidRDefault="00003C04" w:rsidP="00003C04">
      <w:pPr>
        <w:pStyle w:val="Compact"/>
        <w:ind w:left="720"/>
        <w:rPr>
          <w:b/>
          <w:bCs/>
        </w:rPr>
      </w:pPr>
      <w:r>
        <w:rPr>
          <w:b/>
          <w:bCs/>
        </w:rPr>
        <w:t>LOAD:</w:t>
      </w:r>
    </w:p>
    <w:p w14:paraId="610A8638" w14:textId="2E260263" w:rsidR="00003C04" w:rsidRDefault="00003C04" w:rsidP="00003C04">
      <w:pPr>
        <w:pStyle w:val="Compact"/>
        <w:ind w:left="720"/>
      </w:pPr>
      <w:r>
        <w:t>LOAD DATA LOCAL INPATH '/datasets/customers/customers.csv' OVERWRITE INTO TABLE customers;</w:t>
      </w:r>
    </w:p>
    <w:p w14:paraId="6BCBF672" w14:textId="03365102" w:rsidR="00003C04" w:rsidRDefault="00003C04" w:rsidP="00003C04">
      <w:pPr>
        <w:pStyle w:val="Compact"/>
        <w:ind w:left="720"/>
      </w:pPr>
      <w:r>
        <w:t>select * from customers;</w:t>
      </w:r>
    </w:p>
    <w:p w14:paraId="33F0097C" w14:textId="0FDADDC9" w:rsidR="00003C04" w:rsidRPr="00003C04" w:rsidRDefault="00003C04" w:rsidP="00003C04">
      <w:pPr>
        <w:pStyle w:val="Compact"/>
        <w:ind w:left="720"/>
        <w:rPr>
          <w:b/>
          <w:bCs/>
        </w:rPr>
      </w:pPr>
      <w:r>
        <w:rPr>
          <w:b/>
          <w:bCs/>
        </w:rPr>
        <w:t>Skip Header:</w:t>
      </w:r>
    </w:p>
    <w:p w14:paraId="26ABAB1F" w14:textId="1AA8B28A" w:rsidR="00003C04" w:rsidRDefault="00003C04" w:rsidP="00003C04">
      <w:pPr>
        <w:pStyle w:val="Compact"/>
        <w:ind w:left="720"/>
      </w:pPr>
      <w:r>
        <w:t>alter table customers set tblproperties("skip.header.line.count"="1");</w:t>
      </w:r>
    </w:p>
    <w:p w14:paraId="361D3A5D" w14:textId="77777777" w:rsidR="00003C04" w:rsidRDefault="00003C04" w:rsidP="00003C04">
      <w:pPr>
        <w:pStyle w:val="Compact"/>
        <w:ind w:left="720"/>
      </w:pPr>
    </w:p>
    <w:p w14:paraId="42364DA6" w14:textId="77777777" w:rsidR="00003C04" w:rsidRDefault="00003C04" w:rsidP="00003C04">
      <w:pPr>
        <w:pStyle w:val="Compact"/>
        <w:ind w:left="720"/>
      </w:pPr>
      <w:r w:rsidRPr="00003C04">
        <w:lastRenderedPageBreak/>
        <w:drawing>
          <wp:inline distT="0" distB="0" distL="0" distR="0" wp14:anchorId="78B9CA11" wp14:editId="4817EE74">
            <wp:extent cx="5943600" cy="1395095"/>
            <wp:effectExtent l="0" t="0" r="0" b="0"/>
            <wp:docPr id="183219751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197518" name="Picture 1" descr="A screen shot of a computer&#10;&#10;Description automatically generated"/>
                    <pic:cNvPicPr/>
                  </pic:nvPicPr>
                  <pic:blipFill>
                    <a:blip r:embed="rId12"/>
                    <a:stretch>
                      <a:fillRect/>
                    </a:stretch>
                  </pic:blipFill>
                  <pic:spPr>
                    <a:xfrm>
                      <a:off x="0" y="0"/>
                      <a:ext cx="5943600" cy="1395095"/>
                    </a:xfrm>
                    <a:prstGeom prst="rect">
                      <a:avLst/>
                    </a:prstGeom>
                  </pic:spPr>
                </pic:pic>
              </a:graphicData>
            </a:graphic>
          </wp:inline>
        </w:drawing>
      </w:r>
    </w:p>
    <w:p w14:paraId="0E9F0780" w14:textId="77777777" w:rsidR="00003C04" w:rsidRDefault="00003C04" w:rsidP="00003C04">
      <w:pPr>
        <w:pStyle w:val="Compact"/>
        <w:ind w:left="720"/>
      </w:pPr>
      <w:r w:rsidRPr="00003C04">
        <w:drawing>
          <wp:inline distT="0" distB="0" distL="0" distR="0" wp14:anchorId="7551D5DD" wp14:editId="3EABA413">
            <wp:extent cx="5943600" cy="2693670"/>
            <wp:effectExtent l="0" t="0" r="0" b="0"/>
            <wp:docPr id="17866150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615044" name="Picture 1" descr="A screenshot of a computer&#10;&#10;Description automatically generated"/>
                    <pic:cNvPicPr/>
                  </pic:nvPicPr>
                  <pic:blipFill>
                    <a:blip r:embed="rId13"/>
                    <a:stretch>
                      <a:fillRect/>
                    </a:stretch>
                  </pic:blipFill>
                  <pic:spPr>
                    <a:xfrm>
                      <a:off x="0" y="0"/>
                      <a:ext cx="5943600" cy="2693670"/>
                    </a:xfrm>
                    <a:prstGeom prst="rect">
                      <a:avLst/>
                    </a:prstGeom>
                  </pic:spPr>
                </pic:pic>
              </a:graphicData>
            </a:graphic>
          </wp:inline>
        </w:drawing>
      </w:r>
    </w:p>
    <w:p w14:paraId="208523ED" w14:textId="63D6EAAD" w:rsidR="00A721CA" w:rsidRDefault="00003C04" w:rsidP="00003C04">
      <w:pPr>
        <w:pStyle w:val="Compact"/>
        <w:ind w:left="720"/>
      </w:pPr>
      <w:r w:rsidRPr="00003C04">
        <w:drawing>
          <wp:inline distT="0" distB="0" distL="0" distR="0" wp14:anchorId="46F5E695" wp14:editId="356BA29E">
            <wp:extent cx="5943600" cy="1393825"/>
            <wp:effectExtent l="0" t="0" r="0" b="0"/>
            <wp:docPr id="15239746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974609" name="Picture 1" descr="A screenshot of a computer&#10;&#10;Description automatically generated"/>
                    <pic:cNvPicPr/>
                  </pic:nvPicPr>
                  <pic:blipFill>
                    <a:blip r:embed="rId14"/>
                    <a:stretch>
                      <a:fillRect/>
                    </a:stretch>
                  </pic:blipFill>
                  <pic:spPr>
                    <a:xfrm>
                      <a:off x="0" y="0"/>
                      <a:ext cx="5943600" cy="1393825"/>
                    </a:xfrm>
                    <a:prstGeom prst="rect">
                      <a:avLst/>
                    </a:prstGeom>
                  </pic:spPr>
                </pic:pic>
              </a:graphicData>
            </a:graphic>
          </wp:inline>
        </w:drawing>
      </w:r>
      <w:r w:rsidR="00A721CA">
        <w:br/>
      </w:r>
      <w:r w:rsidR="00A721CA">
        <w:br/>
      </w:r>
    </w:p>
    <w:p w14:paraId="2EC00D4C" w14:textId="77777777" w:rsidR="00A721CA" w:rsidRDefault="00A721CA" w:rsidP="00A721CA">
      <w:pPr>
        <w:pStyle w:val="Compact"/>
      </w:pPr>
    </w:p>
    <w:p w14:paraId="31C8E8A7" w14:textId="77777777" w:rsidR="0021084B" w:rsidRPr="0021084B" w:rsidRDefault="00A721CA" w:rsidP="00A721CA">
      <w:pPr>
        <w:pStyle w:val="Compact"/>
        <w:numPr>
          <w:ilvl w:val="0"/>
          <w:numId w:val="17"/>
        </w:numPr>
      </w:pPr>
      <w:r>
        <w:t xml:space="preserve">Like the previous step, import the surveys.csv into a Hive internal table in the </w:t>
      </w:r>
      <w:r w:rsidRPr="00272F43">
        <w:rPr>
          <w:b/>
          <w:bCs/>
        </w:rPr>
        <w:t>labc</w:t>
      </w:r>
      <w:r>
        <w:t xml:space="preserve"> database called </w:t>
      </w:r>
      <w:r w:rsidRPr="00272F43">
        <w:rPr>
          <w:b/>
          <w:bCs/>
        </w:rPr>
        <w:t>surveys</w:t>
      </w:r>
      <w:r>
        <w:t>. When you have created the table and imported the data, provide all the commands you entered to complete the task, a screenshots of the table description, the select statement output, and Web HDFS location.</w:t>
      </w:r>
      <w:r>
        <w:br/>
      </w:r>
      <w:r>
        <w:br/>
      </w:r>
      <w:r w:rsidR="0021084B">
        <w:rPr>
          <w:b/>
          <w:bCs/>
        </w:rPr>
        <w:t>Commands Used:</w:t>
      </w:r>
    </w:p>
    <w:p w14:paraId="43A7ED97" w14:textId="2273C5C8" w:rsidR="0021084B" w:rsidRPr="0021084B" w:rsidRDefault="0021084B" w:rsidP="0021084B">
      <w:pPr>
        <w:pStyle w:val="Compact"/>
        <w:ind w:left="720"/>
      </w:pPr>
      <w:r>
        <w:rPr>
          <w:b/>
          <w:bCs/>
        </w:rPr>
        <w:t>Create:</w:t>
      </w:r>
    </w:p>
    <w:p w14:paraId="5FA01281" w14:textId="77777777" w:rsidR="0021084B" w:rsidRDefault="0021084B" w:rsidP="0021084B">
      <w:pPr>
        <w:pStyle w:val="Compact"/>
        <w:ind w:left="720"/>
      </w:pPr>
      <w:r>
        <w:t>create table surveys(</w:t>
      </w:r>
    </w:p>
    <w:p w14:paraId="1AF2CF55" w14:textId="38554CED" w:rsidR="0021084B" w:rsidRDefault="0021084B" w:rsidP="0021084B">
      <w:pPr>
        <w:pStyle w:val="Compact"/>
        <w:ind w:left="720"/>
      </w:pPr>
      <w:r>
        <w:t>email string,twitter string,</w:t>
      </w:r>
    </w:p>
    <w:p w14:paraId="7008BC01" w14:textId="730827AD" w:rsidR="0021084B" w:rsidRDefault="0021084B" w:rsidP="0021084B">
      <w:pPr>
        <w:pStyle w:val="Compact"/>
        <w:ind w:left="720"/>
      </w:pPr>
      <w:r>
        <w:t>mstatus string, income int, ownhome string,</w:t>
      </w:r>
    </w:p>
    <w:p w14:paraId="1A21612F" w14:textId="02F6A8F3" w:rsidR="0021084B" w:rsidRDefault="0021084B" w:rsidP="0021084B">
      <w:pPr>
        <w:pStyle w:val="Compact"/>
        <w:ind w:left="720"/>
      </w:pPr>
      <w:r>
        <w:t>education string,favdept string)</w:t>
      </w:r>
    </w:p>
    <w:p w14:paraId="0D9A146E" w14:textId="20B4805F" w:rsidR="0021084B" w:rsidRDefault="0021084B" w:rsidP="0021084B">
      <w:pPr>
        <w:pStyle w:val="Compact"/>
        <w:ind w:left="720"/>
      </w:pPr>
      <w:r>
        <w:lastRenderedPageBreak/>
        <w:t>row format delimited fields terminated by ','</w:t>
      </w:r>
    </w:p>
    <w:p w14:paraId="6B0E76F5" w14:textId="47AD7A41" w:rsidR="0021084B" w:rsidRDefault="0021084B" w:rsidP="0021084B">
      <w:pPr>
        <w:pStyle w:val="Compact"/>
        <w:ind w:left="720"/>
      </w:pPr>
      <w:r>
        <w:t>tblproperties ("skip.header.line.count"="1");</w:t>
      </w:r>
    </w:p>
    <w:p w14:paraId="30DA3C69" w14:textId="7B8BA857" w:rsidR="0021084B" w:rsidRPr="0021084B" w:rsidRDefault="0021084B" w:rsidP="0021084B">
      <w:pPr>
        <w:pStyle w:val="Compact"/>
        <w:ind w:left="720"/>
        <w:rPr>
          <w:b/>
          <w:bCs/>
        </w:rPr>
      </w:pPr>
      <w:r>
        <w:rPr>
          <w:b/>
          <w:bCs/>
        </w:rPr>
        <w:t>Load</w:t>
      </w:r>
    </w:p>
    <w:p w14:paraId="24F67B48" w14:textId="6537DCDD" w:rsidR="0021084B" w:rsidRDefault="0021084B" w:rsidP="0021084B">
      <w:pPr>
        <w:pStyle w:val="Compact"/>
        <w:ind w:left="720"/>
      </w:pPr>
      <w:r>
        <w:t>LOAD DATA LOCAL INPATH '/datasets/customers/surveys.csv' OVERWRITE INTO TABLE surveys;</w:t>
      </w:r>
    </w:p>
    <w:p w14:paraId="425B9E54" w14:textId="750B18DB" w:rsidR="0021084B" w:rsidRPr="0021084B" w:rsidRDefault="0021084B" w:rsidP="0021084B">
      <w:pPr>
        <w:pStyle w:val="Compact"/>
        <w:ind w:left="720"/>
        <w:rPr>
          <w:b/>
          <w:bCs/>
        </w:rPr>
      </w:pPr>
      <w:r>
        <w:rPr>
          <w:b/>
          <w:bCs/>
        </w:rPr>
        <w:t>Query</w:t>
      </w:r>
    </w:p>
    <w:p w14:paraId="1EE450C0" w14:textId="2B20EE8A" w:rsidR="0021084B" w:rsidRDefault="0021084B" w:rsidP="0021084B">
      <w:pPr>
        <w:pStyle w:val="Compact"/>
        <w:ind w:left="720"/>
      </w:pPr>
      <w:r>
        <w:t>select * from surveys;</w:t>
      </w:r>
    </w:p>
    <w:p w14:paraId="639B2F25" w14:textId="77777777" w:rsidR="0021084B" w:rsidRDefault="0021084B" w:rsidP="0021084B">
      <w:pPr>
        <w:pStyle w:val="Compact"/>
        <w:ind w:left="720"/>
      </w:pPr>
      <w:r w:rsidRPr="0021084B">
        <w:drawing>
          <wp:inline distT="0" distB="0" distL="0" distR="0" wp14:anchorId="44F69304" wp14:editId="0397FAB3">
            <wp:extent cx="5943600" cy="1160780"/>
            <wp:effectExtent l="0" t="0" r="0" b="1270"/>
            <wp:docPr id="1760623315" name="Picture 1" descr="A computer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23315" name="Picture 1" descr="A computer screen with a black background&#10;&#10;Description automatically generated"/>
                    <pic:cNvPicPr/>
                  </pic:nvPicPr>
                  <pic:blipFill>
                    <a:blip r:embed="rId15"/>
                    <a:stretch>
                      <a:fillRect/>
                    </a:stretch>
                  </pic:blipFill>
                  <pic:spPr>
                    <a:xfrm>
                      <a:off x="0" y="0"/>
                      <a:ext cx="5943600" cy="1160780"/>
                    </a:xfrm>
                    <a:prstGeom prst="rect">
                      <a:avLst/>
                    </a:prstGeom>
                  </pic:spPr>
                </pic:pic>
              </a:graphicData>
            </a:graphic>
          </wp:inline>
        </w:drawing>
      </w:r>
    </w:p>
    <w:p w14:paraId="18CADA0E" w14:textId="29C57DDB" w:rsidR="00A721CA" w:rsidRDefault="0021084B" w:rsidP="0021084B">
      <w:pPr>
        <w:pStyle w:val="Compact"/>
        <w:ind w:left="720"/>
      </w:pPr>
      <w:r w:rsidRPr="0021084B">
        <w:drawing>
          <wp:inline distT="0" distB="0" distL="0" distR="0" wp14:anchorId="0A3E5047" wp14:editId="7875BB73">
            <wp:extent cx="5943600" cy="1887220"/>
            <wp:effectExtent l="0" t="0" r="0" b="0"/>
            <wp:docPr id="11831711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171186" name="Picture 1" descr="A screen shot of a computer&#10;&#10;Description automatically generated"/>
                    <pic:cNvPicPr/>
                  </pic:nvPicPr>
                  <pic:blipFill>
                    <a:blip r:embed="rId16"/>
                    <a:stretch>
                      <a:fillRect/>
                    </a:stretch>
                  </pic:blipFill>
                  <pic:spPr>
                    <a:xfrm>
                      <a:off x="0" y="0"/>
                      <a:ext cx="5943600" cy="1887220"/>
                    </a:xfrm>
                    <a:prstGeom prst="rect">
                      <a:avLst/>
                    </a:prstGeom>
                  </pic:spPr>
                </pic:pic>
              </a:graphicData>
            </a:graphic>
          </wp:inline>
        </w:drawing>
      </w:r>
      <w:r w:rsidR="00A721CA">
        <w:br/>
      </w:r>
      <w:r w:rsidRPr="0021084B">
        <w:drawing>
          <wp:inline distT="0" distB="0" distL="0" distR="0" wp14:anchorId="187A00D8" wp14:editId="47F86CBD">
            <wp:extent cx="5943600" cy="1612900"/>
            <wp:effectExtent l="0" t="0" r="0" b="6350"/>
            <wp:docPr id="18118515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51549" name="Picture 1" descr="A screenshot of a computer&#10;&#10;Description automatically generated"/>
                    <pic:cNvPicPr/>
                  </pic:nvPicPr>
                  <pic:blipFill>
                    <a:blip r:embed="rId17"/>
                    <a:stretch>
                      <a:fillRect/>
                    </a:stretch>
                  </pic:blipFill>
                  <pic:spPr>
                    <a:xfrm>
                      <a:off x="0" y="0"/>
                      <a:ext cx="5943600" cy="1612900"/>
                    </a:xfrm>
                    <a:prstGeom prst="rect">
                      <a:avLst/>
                    </a:prstGeom>
                  </pic:spPr>
                </pic:pic>
              </a:graphicData>
            </a:graphic>
          </wp:inline>
        </w:drawing>
      </w:r>
      <w:r w:rsidR="00A721CA">
        <w:br/>
      </w:r>
    </w:p>
    <w:p w14:paraId="391BFC77" w14:textId="28F4F841" w:rsidR="00A721CA" w:rsidRDefault="00A721CA" w:rsidP="00A721CA">
      <w:pPr>
        <w:pStyle w:val="Compact"/>
        <w:numPr>
          <w:ilvl w:val="0"/>
          <w:numId w:val="17"/>
        </w:numPr>
      </w:pPr>
      <w:r>
        <w:t xml:space="preserve">Open Jupyter Lab. Create a new notebook called </w:t>
      </w:r>
      <w:r>
        <w:rPr>
          <w:b/>
          <w:bCs/>
        </w:rPr>
        <w:t xml:space="preserve">labc.  </w:t>
      </w:r>
      <w:r>
        <w:t xml:space="preserve">Copy over the code from an example to create a spark session connected to Hive. </w:t>
      </w:r>
      <w:r>
        <w:br/>
      </w:r>
      <w:r>
        <w:br/>
        <w:t>In a separate cell, write Spark SQL code to join customers to surveys on email address. Include all rows and columns and show output in the notebook.  Provide a screenshot of the notebook cell with a reasonable amount of output (doesn’t need to be the entire set of rows and columns as that will be too large).</w:t>
      </w:r>
      <w:r>
        <w:br/>
      </w:r>
      <w:r>
        <w:br/>
      </w:r>
      <w:r w:rsidR="00453194" w:rsidRPr="00453194">
        <w:lastRenderedPageBreak/>
        <w:drawing>
          <wp:inline distT="0" distB="0" distL="0" distR="0" wp14:anchorId="58E48C29" wp14:editId="0C32F99C">
            <wp:extent cx="5943600" cy="3282315"/>
            <wp:effectExtent l="0" t="0" r="0" b="0"/>
            <wp:docPr id="5863990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399099" name="Picture 1" descr="A screenshot of a computer&#10;&#10;Description automatically generated"/>
                    <pic:cNvPicPr/>
                  </pic:nvPicPr>
                  <pic:blipFill>
                    <a:blip r:embed="rId18"/>
                    <a:stretch>
                      <a:fillRect/>
                    </a:stretch>
                  </pic:blipFill>
                  <pic:spPr>
                    <a:xfrm>
                      <a:off x="0" y="0"/>
                      <a:ext cx="5943600" cy="3282315"/>
                    </a:xfrm>
                    <a:prstGeom prst="rect">
                      <a:avLst/>
                    </a:prstGeom>
                  </pic:spPr>
                </pic:pic>
              </a:graphicData>
            </a:graphic>
          </wp:inline>
        </w:drawing>
      </w:r>
      <w:r>
        <w:br/>
      </w:r>
      <w:r>
        <w:br/>
      </w:r>
    </w:p>
    <w:p w14:paraId="0335EB5D" w14:textId="77777777" w:rsidR="00190156" w:rsidRDefault="00A721CA" w:rsidP="00A721CA">
      <w:pPr>
        <w:pStyle w:val="Compact"/>
        <w:numPr>
          <w:ilvl w:val="0"/>
          <w:numId w:val="17"/>
        </w:numPr>
      </w:pPr>
      <w:r>
        <w:t xml:space="preserve">The marketing department would like a dataset of customers / surveys for analysis. In a separate cell in the </w:t>
      </w:r>
      <w:r>
        <w:rPr>
          <w:b/>
          <w:bCs/>
        </w:rPr>
        <w:t xml:space="preserve">labc </w:t>
      </w:r>
      <w:r>
        <w:t xml:space="preserve">Juypter Notebook, write a Spark SQL query to create a hive table called </w:t>
      </w:r>
      <w:r>
        <w:rPr>
          <w:b/>
          <w:bCs/>
        </w:rPr>
        <w:t xml:space="preserve">marketing </w:t>
      </w:r>
      <w:r>
        <w:t xml:space="preserve">in </w:t>
      </w:r>
      <w:r>
        <w:rPr>
          <w:b/>
          <w:bCs/>
        </w:rPr>
        <w:t xml:space="preserve">AVRO </w:t>
      </w:r>
      <w:r>
        <w:t xml:space="preserve">file format from a SELECT query that once again joins customers and surveys on email addresses. Include the following columns in the new table: </w:t>
      </w:r>
      <w:r w:rsidRPr="002639B7">
        <w:rPr>
          <w:b/>
          <w:bCs/>
        </w:rPr>
        <w:t>Household Income</w:t>
      </w:r>
      <w:r>
        <w:t xml:space="preserve">, </w:t>
      </w:r>
      <w:r w:rsidRPr="002639B7">
        <w:rPr>
          <w:b/>
          <w:bCs/>
        </w:rPr>
        <w:t>Education</w:t>
      </w:r>
      <w:r>
        <w:t xml:space="preserve">, </w:t>
      </w:r>
      <w:r w:rsidRPr="002639B7">
        <w:rPr>
          <w:b/>
          <w:bCs/>
        </w:rPr>
        <w:t>Marital Status</w:t>
      </w:r>
      <w:r>
        <w:t xml:space="preserve">, </w:t>
      </w:r>
      <w:r w:rsidRPr="002639B7">
        <w:rPr>
          <w:b/>
          <w:bCs/>
        </w:rPr>
        <w:t>Gender</w:t>
      </w:r>
      <w:r>
        <w:t xml:space="preserve">, </w:t>
      </w:r>
      <w:r w:rsidRPr="002639B7">
        <w:rPr>
          <w:b/>
          <w:bCs/>
        </w:rPr>
        <w:t>City</w:t>
      </w:r>
      <w:r>
        <w:t xml:space="preserve"> and </w:t>
      </w:r>
      <w:r w:rsidRPr="002639B7">
        <w:rPr>
          <w:b/>
          <w:bCs/>
        </w:rPr>
        <w:t>State</w:t>
      </w:r>
      <w:r>
        <w:t>.</w:t>
      </w:r>
      <w:r>
        <w:br/>
      </w:r>
      <w:r>
        <w:br/>
        <w:t>Provide a screenshot of the Jupyter cell and output that creates the new table, and another of the cell and output of executing a SELECT on the table.</w:t>
      </w:r>
      <w:r>
        <w:br/>
      </w:r>
      <w:r>
        <w:br/>
      </w:r>
      <w:r w:rsidR="00190156" w:rsidRPr="00190156">
        <w:drawing>
          <wp:inline distT="0" distB="0" distL="0" distR="0" wp14:anchorId="21CF8D78" wp14:editId="4DEFCBF4">
            <wp:extent cx="5943600" cy="1447165"/>
            <wp:effectExtent l="0" t="0" r="0" b="635"/>
            <wp:docPr id="20785466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546699" name="Picture 1" descr="A screenshot of a computer&#10;&#10;Description automatically generated"/>
                    <pic:cNvPicPr/>
                  </pic:nvPicPr>
                  <pic:blipFill>
                    <a:blip r:embed="rId19"/>
                    <a:stretch>
                      <a:fillRect/>
                    </a:stretch>
                  </pic:blipFill>
                  <pic:spPr>
                    <a:xfrm>
                      <a:off x="0" y="0"/>
                      <a:ext cx="5943600" cy="1447165"/>
                    </a:xfrm>
                    <a:prstGeom prst="rect">
                      <a:avLst/>
                    </a:prstGeom>
                  </pic:spPr>
                </pic:pic>
              </a:graphicData>
            </a:graphic>
          </wp:inline>
        </w:drawing>
      </w:r>
    </w:p>
    <w:p w14:paraId="2BBACAAC" w14:textId="77777777" w:rsidR="00190156" w:rsidRDefault="00190156" w:rsidP="00190156">
      <w:pPr>
        <w:pStyle w:val="Compact"/>
        <w:ind w:left="720"/>
      </w:pPr>
      <w:r w:rsidRPr="00190156">
        <w:drawing>
          <wp:inline distT="0" distB="0" distL="0" distR="0" wp14:anchorId="2C3F60F1" wp14:editId="01681485">
            <wp:extent cx="5943600" cy="1207135"/>
            <wp:effectExtent l="0" t="0" r="0" b="0"/>
            <wp:docPr id="878914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914366" name="Picture 1" descr="A screenshot of a computer&#10;&#10;Description automatically generated"/>
                    <pic:cNvPicPr/>
                  </pic:nvPicPr>
                  <pic:blipFill>
                    <a:blip r:embed="rId20"/>
                    <a:stretch>
                      <a:fillRect/>
                    </a:stretch>
                  </pic:blipFill>
                  <pic:spPr>
                    <a:xfrm>
                      <a:off x="0" y="0"/>
                      <a:ext cx="5943600" cy="1207135"/>
                    </a:xfrm>
                    <a:prstGeom prst="rect">
                      <a:avLst/>
                    </a:prstGeom>
                  </pic:spPr>
                </pic:pic>
              </a:graphicData>
            </a:graphic>
          </wp:inline>
        </w:drawing>
      </w:r>
    </w:p>
    <w:p w14:paraId="01B12F9C" w14:textId="00C28BBD" w:rsidR="00A721CA" w:rsidRDefault="00190156" w:rsidP="00190156">
      <w:pPr>
        <w:pStyle w:val="Compact"/>
        <w:ind w:left="720"/>
      </w:pPr>
      <w:r w:rsidRPr="00190156">
        <w:lastRenderedPageBreak/>
        <w:drawing>
          <wp:inline distT="0" distB="0" distL="0" distR="0" wp14:anchorId="42777B52" wp14:editId="7C230913">
            <wp:extent cx="5943600" cy="3089275"/>
            <wp:effectExtent l="0" t="0" r="0" b="0"/>
            <wp:docPr id="3221359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135987" name="Picture 1" descr="A screenshot of a computer&#10;&#10;Description automatically generated"/>
                    <pic:cNvPicPr/>
                  </pic:nvPicPr>
                  <pic:blipFill>
                    <a:blip r:embed="rId21"/>
                    <a:stretch>
                      <a:fillRect/>
                    </a:stretch>
                  </pic:blipFill>
                  <pic:spPr>
                    <a:xfrm>
                      <a:off x="0" y="0"/>
                      <a:ext cx="5943600" cy="3089275"/>
                    </a:xfrm>
                    <a:prstGeom prst="rect">
                      <a:avLst/>
                    </a:prstGeom>
                  </pic:spPr>
                </pic:pic>
              </a:graphicData>
            </a:graphic>
          </wp:inline>
        </w:drawing>
      </w:r>
      <w:r w:rsidR="00A721CA">
        <w:br/>
      </w:r>
      <w:r w:rsidR="00A721CA">
        <w:br/>
      </w:r>
    </w:p>
    <w:p w14:paraId="793FF5D2" w14:textId="77777777" w:rsidR="00FD4AA3" w:rsidRDefault="00A721CA" w:rsidP="00A721CA">
      <w:pPr>
        <w:pStyle w:val="Compact"/>
        <w:numPr>
          <w:ilvl w:val="0"/>
          <w:numId w:val="17"/>
        </w:numPr>
      </w:pPr>
      <w:r>
        <w:t xml:space="preserve">Stupid marketing doesn’t know what they want! Now they would like the same query in the previous step, only output as a Comma-Delimited file instead of a Hive table. In a new Jupyter Lab cell, write Spark SQL to execute the Hive query but save the output back to HDFS in the folder </w:t>
      </w:r>
      <w:r w:rsidRPr="001441B5">
        <w:rPr>
          <w:b/>
          <w:bCs/>
        </w:rPr>
        <w:t>/user/root/marketing</w:t>
      </w:r>
      <w:r>
        <w:t>.</w:t>
      </w:r>
      <w:r>
        <w:br/>
      </w:r>
      <w:r>
        <w:br/>
        <w:t>Provide a screenshot of the Spark code cell and its output, as well as a screenshot of the file on Web HDFS.</w:t>
      </w:r>
      <w:r>
        <w:br/>
      </w:r>
    </w:p>
    <w:p w14:paraId="00646E21" w14:textId="77777777" w:rsidR="00FD4AA3" w:rsidRDefault="00FD4AA3" w:rsidP="00FD4AA3">
      <w:pPr>
        <w:pStyle w:val="Compact"/>
        <w:ind w:left="720"/>
      </w:pPr>
      <w:r>
        <w:t>Spark threw an error so did it in beeline as suggested in Walkthrough</w:t>
      </w:r>
    </w:p>
    <w:p w14:paraId="2DDBFF32" w14:textId="3E8C46C4" w:rsidR="00FD4AA3" w:rsidRDefault="00FD4AA3" w:rsidP="00FD4AA3">
      <w:pPr>
        <w:pStyle w:val="Compact"/>
        <w:ind w:left="720"/>
      </w:pPr>
      <w:r w:rsidRPr="00FD4AA3">
        <w:drawing>
          <wp:inline distT="0" distB="0" distL="0" distR="0" wp14:anchorId="26839510" wp14:editId="421B331F">
            <wp:extent cx="5943600" cy="418465"/>
            <wp:effectExtent l="0" t="0" r="0" b="635"/>
            <wp:docPr id="2036483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483347" name=""/>
                    <pic:cNvPicPr/>
                  </pic:nvPicPr>
                  <pic:blipFill>
                    <a:blip r:embed="rId22"/>
                    <a:stretch>
                      <a:fillRect/>
                    </a:stretch>
                  </pic:blipFill>
                  <pic:spPr>
                    <a:xfrm>
                      <a:off x="0" y="0"/>
                      <a:ext cx="5943600" cy="418465"/>
                    </a:xfrm>
                    <a:prstGeom prst="rect">
                      <a:avLst/>
                    </a:prstGeom>
                  </pic:spPr>
                </pic:pic>
              </a:graphicData>
            </a:graphic>
          </wp:inline>
        </w:drawing>
      </w:r>
      <w:r w:rsidR="00A721CA">
        <w:br/>
      </w:r>
    </w:p>
    <w:p w14:paraId="057C2700" w14:textId="11CBC263" w:rsidR="00A721CA" w:rsidRDefault="00FD4AA3" w:rsidP="00FD4AA3">
      <w:pPr>
        <w:pStyle w:val="Compact"/>
      </w:pPr>
      <w:r w:rsidRPr="00FD4AA3">
        <w:lastRenderedPageBreak/>
        <w:drawing>
          <wp:inline distT="0" distB="0" distL="0" distR="0" wp14:anchorId="50ED035D" wp14:editId="4635BD95">
            <wp:extent cx="5943600" cy="3084830"/>
            <wp:effectExtent l="0" t="0" r="0" b="1270"/>
            <wp:docPr id="1612496717"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496717" name="Picture 1" descr="A computer screen shot of a black screen&#10;&#10;Description automatically generated"/>
                    <pic:cNvPicPr/>
                  </pic:nvPicPr>
                  <pic:blipFill>
                    <a:blip r:embed="rId23"/>
                    <a:stretch>
                      <a:fillRect/>
                    </a:stretch>
                  </pic:blipFill>
                  <pic:spPr>
                    <a:xfrm>
                      <a:off x="0" y="0"/>
                      <a:ext cx="5943600" cy="3084830"/>
                    </a:xfrm>
                    <a:prstGeom prst="rect">
                      <a:avLst/>
                    </a:prstGeom>
                  </pic:spPr>
                </pic:pic>
              </a:graphicData>
            </a:graphic>
          </wp:inline>
        </w:drawing>
      </w:r>
      <w:r w:rsidR="00A721CA">
        <w:br/>
      </w:r>
    </w:p>
    <w:p w14:paraId="19002B75" w14:textId="2D9FADA5" w:rsidR="007413FD" w:rsidRPr="00F8443C" w:rsidRDefault="00FD4AA3" w:rsidP="00F8443C">
      <w:pPr>
        <w:pStyle w:val="qowt-li-00"/>
        <w:shd w:val="clear" w:color="auto" w:fill="FFFFFF"/>
        <w:spacing w:before="0" w:beforeAutospacing="0" w:after="0" w:afterAutospacing="0"/>
        <w:rPr>
          <w:rFonts w:ascii="Calibri" w:hAnsi="Calibri" w:cs="Calibri"/>
          <w:color w:val="000000"/>
          <w:sz w:val="22"/>
          <w:szCs w:val="22"/>
        </w:rPr>
      </w:pPr>
      <w:r w:rsidRPr="00FD4AA3">
        <w:rPr>
          <w:rFonts w:ascii="Calibri" w:hAnsi="Calibri" w:cs="Calibri"/>
          <w:color w:val="000000"/>
          <w:sz w:val="22"/>
          <w:szCs w:val="22"/>
        </w:rPr>
        <w:drawing>
          <wp:inline distT="0" distB="0" distL="0" distR="0" wp14:anchorId="61D55EB1" wp14:editId="3D386C9C">
            <wp:extent cx="5943600" cy="4209415"/>
            <wp:effectExtent l="0" t="0" r="0" b="635"/>
            <wp:docPr id="1748541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54197" name="Picture 1" descr="A screenshot of a computer&#10;&#10;Description automatically generated"/>
                    <pic:cNvPicPr/>
                  </pic:nvPicPr>
                  <pic:blipFill>
                    <a:blip r:embed="rId24"/>
                    <a:stretch>
                      <a:fillRect/>
                    </a:stretch>
                  </pic:blipFill>
                  <pic:spPr>
                    <a:xfrm>
                      <a:off x="0" y="0"/>
                      <a:ext cx="5943600" cy="4209415"/>
                    </a:xfrm>
                    <a:prstGeom prst="rect">
                      <a:avLst/>
                    </a:prstGeom>
                  </pic:spPr>
                </pic:pic>
              </a:graphicData>
            </a:graphic>
          </wp:inline>
        </w:drawing>
      </w:r>
    </w:p>
    <w:sectPr w:rsidR="007413FD" w:rsidRPr="00F844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27D0C74C"/>
    <w:lvl w:ilvl="0">
      <w:start w:val="1"/>
      <w:numFmt w:val="decimal"/>
      <w:lvlText w:val="%1."/>
      <w:lvlJc w:val="left"/>
      <w:pPr>
        <w:ind w:left="480" w:hanging="480"/>
      </w:pPr>
    </w:lvl>
    <w:lvl w:ilvl="1">
      <w:start w:val="1"/>
      <w:numFmt w:val="bullet"/>
      <w:lvlText w:val=""/>
      <w:lvlJc w:val="left"/>
      <w:rPr>
        <w:rFonts w:ascii="Symbol" w:hAnsi="Symbol" w:hint="default"/>
      </w:r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 w15:restartNumberingAfterBreak="0">
    <w:nsid w:val="0C356F3D"/>
    <w:multiLevelType w:val="hybridMultilevel"/>
    <w:tmpl w:val="310884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4407FB"/>
    <w:multiLevelType w:val="hybridMultilevel"/>
    <w:tmpl w:val="CE5C2E2A"/>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3" w15:restartNumberingAfterBreak="0">
    <w:nsid w:val="11AA6BDC"/>
    <w:multiLevelType w:val="multilevel"/>
    <w:tmpl w:val="6F98B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493153"/>
    <w:multiLevelType w:val="hybridMultilevel"/>
    <w:tmpl w:val="01E04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1B7903"/>
    <w:multiLevelType w:val="hybridMultilevel"/>
    <w:tmpl w:val="D5CED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084726"/>
    <w:multiLevelType w:val="hybridMultilevel"/>
    <w:tmpl w:val="98B25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01532A"/>
    <w:multiLevelType w:val="hybridMultilevel"/>
    <w:tmpl w:val="D4CC1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0C1932"/>
    <w:multiLevelType w:val="hybridMultilevel"/>
    <w:tmpl w:val="6FCC4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EF3C35"/>
    <w:multiLevelType w:val="hybridMultilevel"/>
    <w:tmpl w:val="5DFAD4B0"/>
    <w:lvl w:ilvl="0" w:tplc="F0C0B0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561407B"/>
    <w:multiLevelType w:val="hybridMultilevel"/>
    <w:tmpl w:val="E86E42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F540E9"/>
    <w:multiLevelType w:val="hybridMultilevel"/>
    <w:tmpl w:val="C53AB6C8"/>
    <w:lvl w:ilvl="0" w:tplc="D062C7A6">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66314514"/>
    <w:multiLevelType w:val="hybridMultilevel"/>
    <w:tmpl w:val="4D58C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C55A0E"/>
    <w:multiLevelType w:val="hybridMultilevel"/>
    <w:tmpl w:val="4D96EC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B076D9"/>
    <w:multiLevelType w:val="hybridMultilevel"/>
    <w:tmpl w:val="6FC65F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15:restartNumberingAfterBreak="0">
    <w:nsid w:val="73B42210"/>
    <w:multiLevelType w:val="multilevel"/>
    <w:tmpl w:val="00B47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42015E"/>
    <w:multiLevelType w:val="hybridMultilevel"/>
    <w:tmpl w:val="8B8E7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2788135">
    <w:abstractNumId w:val="4"/>
  </w:num>
  <w:num w:numId="2" w16cid:durableId="1387870804">
    <w:abstractNumId w:val="2"/>
  </w:num>
  <w:num w:numId="3" w16cid:durableId="549220767">
    <w:abstractNumId w:val="6"/>
  </w:num>
  <w:num w:numId="4" w16cid:durableId="2071034557">
    <w:abstractNumId w:val="13"/>
  </w:num>
  <w:num w:numId="5" w16cid:durableId="1346715772">
    <w:abstractNumId w:val="10"/>
  </w:num>
  <w:num w:numId="6" w16cid:durableId="1184516491">
    <w:abstractNumId w:val="15"/>
  </w:num>
  <w:num w:numId="7" w16cid:durableId="110370009">
    <w:abstractNumId w:val="3"/>
  </w:num>
  <w:num w:numId="8" w16cid:durableId="718284021">
    <w:abstractNumId w:val="7"/>
  </w:num>
  <w:num w:numId="9" w16cid:durableId="59788799">
    <w:abstractNumId w:val="9"/>
  </w:num>
  <w:num w:numId="10" w16cid:durableId="900601892">
    <w:abstractNumId w:val="14"/>
  </w:num>
  <w:num w:numId="11" w16cid:durableId="927229132">
    <w:abstractNumId w:val="11"/>
  </w:num>
  <w:num w:numId="12" w16cid:durableId="1853644937">
    <w:abstractNumId w:val="8"/>
  </w:num>
  <w:num w:numId="13" w16cid:durableId="1239440419">
    <w:abstractNumId w:val="12"/>
  </w:num>
  <w:num w:numId="14" w16cid:durableId="1315793606">
    <w:abstractNumId w:val="16"/>
  </w:num>
  <w:num w:numId="15" w16cid:durableId="367027259">
    <w:abstractNumId w:val="5"/>
  </w:num>
  <w:num w:numId="16" w16cid:durableId="19447239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989466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FF5"/>
    <w:rsid w:val="00003C04"/>
    <w:rsid w:val="000223A8"/>
    <w:rsid w:val="00031776"/>
    <w:rsid w:val="00036AA3"/>
    <w:rsid w:val="00044DAA"/>
    <w:rsid w:val="0005245C"/>
    <w:rsid w:val="00052B72"/>
    <w:rsid w:val="00053C05"/>
    <w:rsid w:val="00056D29"/>
    <w:rsid w:val="00077261"/>
    <w:rsid w:val="00084D10"/>
    <w:rsid w:val="000B1EE7"/>
    <w:rsid w:val="000C40BB"/>
    <w:rsid w:val="000C6B9A"/>
    <w:rsid w:val="00103D7E"/>
    <w:rsid w:val="001043A9"/>
    <w:rsid w:val="001361BA"/>
    <w:rsid w:val="0014069B"/>
    <w:rsid w:val="0014227E"/>
    <w:rsid w:val="00161FE9"/>
    <w:rsid w:val="00170C2A"/>
    <w:rsid w:val="00184F2E"/>
    <w:rsid w:val="00190156"/>
    <w:rsid w:val="001D66A4"/>
    <w:rsid w:val="001E5DBE"/>
    <w:rsid w:val="0021084B"/>
    <w:rsid w:val="002256FA"/>
    <w:rsid w:val="002547D8"/>
    <w:rsid w:val="002547E4"/>
    <w:rsid w:val="002943C1"/>
    <w:rsid w:val="00296EFE"/>
    <w:rsid w:val="002C00E6"/>
    <w:rsid w:val="002C3F1D"/>
    <w:rsid w:val="002F6700"/>
    <w:rsid w:val="00316B5D"/>
    <w:rsid w:val="00317FF5"/>
    <w:rsid w:val="00340EE8"/>
    <w:rsid w:val="00353663"/>
    <w:rsid w:val="003561EF"/>
    <w:rsid w:val="003716C1"/>
    <w:rsid w:val="00384CB3"/>
    <w:rsid w:val="003862DC"/>
    <w:rsid w:val="00397C70"/>
    <w:rsid w:val="003A645C"/>
    <w:rsid w:val="003C5CAD"/>
    <w:rsid w:val="003D12C3"/>
    <w:rsid w:val="003D768C"/>
    <w:rsid w:val="003F14B4"/>
    <w:rsid w:val="0040072F"/>
    <w:rsid w:val="00401575"/>
    <w:rsid w:val="00426FCC"/>
    <w:rsid w:val="00453194"/>
    <w:rsid w:val="00454B54"/>
    <w:rsid w:val="004575F9"/>
    <w:rsid w:val="004611B1"/>
    <w:rsid w:val="00466F3C"/>
    <w:rsid w:val="004733D1"/>
    <w:rsid w:val="004833A9"/>
    <w:rsid w:val="00491946"/>
    <w:rsid w:val="004A4DFF"/>
    <w:rsid w:val="004A725E"/>
    <w:rsid w:val="004B1CF5"/>
    <w:rsid w:val="004B6A82"/>
    <w:rsid w:val="004C7D91"/>
    <w:rsid w:val="004D2E26"/>
    <w:rsid w:val="004D557E"/>
    <w:rsid w:val="004F5CCE"/>
    <w:rsid w:val="00513D51"/>
    <w:rsid w:val="005929E9"/>
    <w:rsid w:val="005C1AEF"/>
    <w:rsid w:val="005C26CE"/>
    <w:rsid w:val="005C5996"/>
    <w:rsid w:val="005D52D5"/>
    <w:rsid w:val="005E08DE"/>
    <w:rsid w:val="006332DD"/>
    <w:rsid w:val="00650137"/>
    <w:rsid w:val="0065717B"/>
    <w:rsid w:val="006A4CF7"/>
    <w:rsid w:val="006B06E9"/>
    <w:rsid w:val="006F0A13"/>
    <w:rsid w:val="006F3AA8"/>
    <w:rsid w:val="007413FD"/>
    <w:rsid w:val="0079575B"/>
    <w:rsid w:val="007D5A82"/>
    <w:rsid w:val="00800B4F"/>
    <w:rsid w:val="00820B67"/>
    <w:rsid w:val="008321D6"/>
    <w:rsid w:val="008367C0"/>
    <w:rsid w:val="00847A46"/>
    <w:rsid w:val="00857616"/>
    <w:rsid w:val="00860AA6"/>
    <w:rsid w:val="00876DAE"/>
    <w:rsid w:val="00882CDE"/>
    <w:rsid w:val="0089734F"/>
    <w:rsid w:val="008B4300"/>
    <w:rsid w:val="008E2B6D"/>
    <w:rsid w:val="00907090"/>
    <w:rsid w:val="009413F0"/>
    <w:rsid w:val="0094550D"/>
    <w:rsid w:val="0098018D"/>
    <w:rsid w:val="00A250B4"/>
    <w:rsid w:val="00A62C9E"/>
    <w:rsid w:val="00A721CA"/>
    <w:rsid w:val="00A96102"/>
    <w:rsid w:val="00AC055F"/>
    <w:rsid w:val="00AE5628"/>
    <w:rsid w:val="00AE691F"/>
    <w:rsid w:val="00AF254F"/>
    <w:rsid w:val="00B35562"/>
    <w:rsid w:val="00B62DA0"/>
    <w:rsid w:val="00B77256"/>
    <w:rsid w:val="00B82C77"/>
    <w:rsid w:val="00BA5176"/>
    <w:rsid w:val="00BA6045"/>
    <w:rsid w:val="00BB667D"/>
    <w:rsid w:val="00C04607"/>
    <w:rsid w:val="00C052E0"/>
    <w:rsid w:val="00C35973"/>
    <w:rsid w:val="00C64BAE"/>
    <w:rsid w:val="00C763F2"/>
    <w:rsid w:val="00C95CAA"/>
    <w:rsid w:val="00CA61C7"/>
    <w:rsid w:val="00CA7E76"/>
    <w:rsid w:val="00CB3587"/>
    <w:rsid w:val="00CC6AE7"/>
    <w:rsid w:val="00CD4A83"/>
    <w:rsid w:val="00CD7786"/>
    <w:rsid w:val="00CF61D4"/>
    <w:rsid w:val="00D046A2"/>
    <w:rsid w:val="00D16DF2"/>
    <w:rsid w:val="00D510C6"/>
    <w:rsid w:val="00D67B2A"/>
    <w:rsid w:val="00D92F7B"/>
    <w:rsid w:val="00E46FE9"/>
    <w:rsid w:val="00E73E75"/>
    <w:rsid w:val="00E8405F"/>
    <w:rsid w:val="00EB2781"/>
    <w:rsid w:val="00EC2855"/>
    <w:rsid w:val="00EE4FB5"/>
    <w:rsid w:val="00EF33D7"/>
    <w:rsid w:val="00F012ED"/>
    <w:rsid w:val="00F05734"/>
    <w:rsid w:val="00F1677B"/>
    <w:rsid w:val="00F53918"/>
    <w:rsid w:val="00F6474F"/>
    <w:rsid w:val="00F8443C"/>
    <w:rsid w:val="00F9758E"/>
    <w:rsid w:val="00FC527A"/>
    <w:rsid w:val="00FC5B54"/>
    <w:rsid w:val="00FD4AA3"/>
    <w:rsid w:val="00FD516A"/>
    <w:rsid w:val="00FE0122"/>
    <w:rsid w:val="00FE0F5F"/>
    <w:rsid w:val="00FE27F3"/>
    <w:rsid w:val="00FE68FE"/>
    <w:rsid w:val="00FF5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7DB7C"/>
  <w15:chartTrackingRefBased/>
  <w15:docId w15:val="{3AAB548A-410C-4C75-9A6D-43A5E3531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3C1"/>
  </w:style>
  <w:style w:type="paragraph" w:styleId="Heading1">
    <w:name w:val="heading 1"/>
    <w:basedOn w:val="Normal"/>
    <w:next w:val="Normal"/>
    <w:link w:val="Heading1Char"/>
    <w:uiPriority w:val="9"/>
    <w:qFormat/>
    <w:rsid w:val="002943C1"/>
    <w:pPr>
      <w:keepNext/>
      <w:keepLines/>
      <w:pBdr>
        <w:bottom w:val="single" w:sz="4" w:space="1" w:color="FAA93A" w:themeColor="accent1"/>
      </w:pBdr>
      <w:spacing w:before="400" w:after="40" w:line="240" w:lineRule="auto"/>
      <w:outlineLvl w:val="0"/>
    </w:pPr>
    <w:rPr>
      <w:rFonts w:asciiTheme="majorHAnsi" w:eastAsiaTheme="majorEastAsia" w:hAnsiTheme="majorHAnsi" w:cstheme="majorBid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keepLines/>
      <w:spacing w:before="160" w:after="0" w:line="240" w:lineRule="auto"/>
      <w:outlineLvl w:val="1"/>
    </w:pPr>
    <w:rPr>
      <w:rFonts w:asciiTheme="majorHAnsi" w:eastAsiaTheme="majorEastAsia" w:hAnsiTheme="majorHAnsi" w:cstheme="majorBid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2943C1"/>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2943C1"/>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2943C1"/>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2943C1"/>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943C1"/>
    <w:pPr>
      <w:spacing w:after="0" w:line="240" w:lineRule="auto"/>
      <w:contextualSpacing/>
    </w:pPr>
    <w:rPr>
      <w:rFonts w:asciiTheme="majorHAnsi" w:eastAsiaTheme="majorEastAsia" w:hAnsiTheme="majorHAnsi" w:cstheme="majorBidi"/>
      <w:color w:val="E08405" w:themeColor="accent1" w:themeShade="BF"/>
      <w:spacing w:val="-7"/>
      <w:sz w:val="80"/>
      <w:szCs w:val="80"/>
    </w:rPr>
  </w:style>
  <w:style w:type="character" w:customStyle="1" w:styleId="TitleChar">
    <w:name w:val="Title Char"/>
    <w:basedOn w:val="DefaultParagraphFont"/>
    <w:link w:val="Title"/>
    <w:uiPriority w:val="10"/>
    <w:rsid w:val="002943C1"/>
    <w:rPr>
      <w:rFonts w:asciiTheme="majorHAnsi" w:eastAsiaTheme="majorEastAsia" w:hAnsiTheme="majorHAnsi" w:cstheme="majorBidi"/>
      <w:color w:val="E08405" w:themeColor="accent1" w:themeShade="BF"/>
      <w:spacing w:val="-7"/>
      <w:sz w:val="80"/>
      <w:szCs w:val="80"/>
    </w:rPr>
  </w:style>
  <w:style w:type="character" w:customStyle="1" w:styleId="Heading1Char">
    <w:name w:val="Heading 1 Char"/>
    <w:basedOn w:val="DefaultParagraphFont"/>
    <w:link w:val="Heading1"/>
    <w:uiPriority w:val="9"/>
    <w:rsid w:val="002943C1"/>
    <w:rPr>
      <w:rFonts w:asciiTheme="majorHAnsi" w:eastAsiaTheme="majorEastAsia" w:hAnsiTheme="majorHAnsi" w:cstheme="majorBidi"/>
      <w:color w:val="E08405" w:themeColor="accent1" w:themeShade="BF"/>
      <w:sz w:val="36"/>
      <w:szCs w:val="36"/>
    </w:rPr>
  </w:style>
  <w:style w:type="character" w:customStyle="1" w:styleId="Heading2Char">
    <w:name w:val="Heading 2 Char"/>
    <w:basedOn w:val="DefaultParagraphFont"/>
    <w:link w:val="Heading2"/>
    <w:uiPriority w:val="9"/>
    <w:rsid w:val="002943C1"/>
    <w:rPr>
      <w:rFonts w:asciiTheme="majorHAnsi" w:eastAsiaTheme="majorEastAsia" w:hAnsiTheme="majorHAnsi" w:cstheme="majorBidi"/>
      <w:color w:val="E08405" w:themeColor="accent1" w:themeShade="BF"/>
      <w:sz w:val="28"/>
      <w:szCs w:val="28"/>
    </w:rPr>
  </w:style>
  <w:style w:type="paragraph" w:styleId="ListParagraph">
    <w:name w:val="List Paragraph"/>
    <w:basedOn w:val="Normal"/>
    <w:uiPriority w:val="34"/>
    <w:qFormat/>
    <w:rsid w:val="001043A9"/>
    <w:pPr>
      <w:ind w:left="720"/>
      <w:contextualSpacing/>
    </w:pPr>
  </w:style>
  <w:style w:type="character" w:styleId="Hyper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rsid w:val="00B82C77"/>
    <w:rPr>
      <w:color w:val="605E5C"/>
      <w:shd w:val="clear" w:color="auto" w:fill="E1DFDD"/>
    </w:rPr>
  </w:style>
  <w:style w:type="character" w:customStyle="1" w:styleId="Heading3Char">
    <w:name w:val="Heading 3 Char"/>
    <w:basedOn w:val="DefaultParagraphFont"/>
    <w:link w:val="Heading3"/>
    <w:uiPriority w:val="9"/>
    <w:rsid w:val="002943C1"/>
    <w:rPr>
      <w:rFonts w:asciiTheme="majorHAnsi" w:eastAsiaTheme="majorEastAsia" w:hAnsiTheme="majorHAnsi" w:cstheme="majorBidi"/>
      <w:color w:val="404040" w:themeColor="text1" w:themeTint="BF"/>
      <w:sz w:val="26"/>
      <w:szCs w:val="26"/>
    </w:rPr>
  </w:style>
  <w:style w:type="character" w:styleId="FollowedHyperlink">
    <w:name w:val="FollowedHyperlink"/>
    <w:basedOn w:val="DefaultParagraphFont"/>
    <w:uiPriority w:val="99"/>
    <w:semiHidden/>
    <w:unhideWhenUsed/>
    <w:rsid w:val="00426FCC"/>
    <w:rPr>
      <w:color w:val="7AF8CC" w:themeColor="followedHyperlink"/>
      <w:u w:val="single"/>
    </w:rPr>
  </w:style>
  <w:style w:type="paragraph" w:styleId="NormalWeb">
    <w:name w:val="Normal (Web)"/>
    <w:basedOn w:val="Normal"/>
    <w:uiPriority w:val="99"/>
    <w:semiHidden/>
    <w:unhideWhenUsed/>
    <w:rsid w:val="00EC285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C2855"/>
    <w:rPr>
      <w:rFonts w:ascii="Courier New" w:eastAsia="Times New Roman" w:hAnsi="Courier New" w:cs="Courier New"/>
      <w:sz w:val="20"/>
      <w:szCs w:val="20"/>
    </w:rPr>
  </w:style>
  <w:style w:type="paragraph" w:customStyle="1" w:styleId="qowt-li-00">
    <w:name w:val="qowt-li-0_0"/>
    <w:basedOn w:val="Normal"/>
    <w:rsid w:val="00FD516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owt-stl-listparagraph">
    <w:name w:val="qowt-stl-listparagraph"/>
    <w:basedOn w:val="Normal"/>
    <w:rsid w:val="00FD516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60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2943C1"/>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2943C1"/>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2943C1"/>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2943C1"/>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2943C1"/>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2943C1"/>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2943C1"/>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2943C1"/>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2943C1"/>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paragraph" w:styleId="NoSpacing">
    <w:name w:val="No Spacing"/>
    <w:uiPriority w:val="1"/>
    <w:qFormat/>
    <w:rsid w:val="002943C1"/>
    <w:pPr>
      <w:spacing w:after="0" w:line="240" w:lineRule="auto"/>
    </w:pPr>
  </w:style>
  <w:style w:type="paragraph" w:styleId="Quote">
    <w:name w:val="Quote"/>
    <w:basedOn w:val="Normal"/>
    <w:next w:val="Normal"/>
    <w:link w:val="QuoteChar"/>
    <w:uiPriority w:val="29"/>
    <w:qFormat/>
    <w:rsid w:val="002943C1"/>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2943C1"/>
    <w:rPr>
      <w:i/>
      <w:iCs/>
    </w:rPr>
  </w:style>
  <w:style w:type="paragraph" w:styleId="IntenseQuote">
    <w:name w:val="Intense Quote"/>
    <w:basedOn w:val="Normal"/>
    <w:next w:val="Normal"/>
    <w:link w:val="IntenseQuoteChar"/>
    <w:uiPriority w:val="30"/>
    <w:qFormat/>
    <w:rsid w:val="002943C1"/>
    <w:pPr>
      <w:spacing w:before="100" w:beforeAutospacing="1" w:after="240"/>
      <w:ind w:left="864" w:right="864"/>
      <w:jc w:val="center"/>
    </w:pPr>
    <w:rPr>
      <w:rFonts w:asciiTheme="majorHAnsi" w:eastAsiaTheme="majorEastAsia" w:hAnsiTheme="majorHAnsi" w:cstheme="majorBidi"/>
      <w:color w:val="FAA93A" w:themeColor="accent1"/>
      <w:sz w:val="28"/>
      <w:szCs w:val="28"/>
    </w:rPr>
  </w:style>
  <w:style w:type="character" w:customStyle="1" w:styleId="IntenseQuoteChar">
    <w:name w:val="Intense Quote Char"/>
    <w:basedOn w:val="DefaultParagraphFont"/>
    <w:link w:val="IntenseQuote"/>
    <w:uiPriority w:val="30"/>
    <w:rsid w:val="002943C1"/>
    <w:rPr>
      <w:rFonts w:asciiTheme="majorHAnsi" w:eastAsiaTheme="majorEastAsia" w:hAnsiTheme="majorHAnsi" w:cstheme="majorBid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paragraph" w:styleId="TOCHeading">
    <w:name w:val="TOC Heading"/>
    <w:basedOn w:val="Heading1"/>
    <w:next w:val="Normal"/>
    <w:uiPriority w:val="39"/>
    <w:semiHidden/>
    <w:unhideWhenUsed/>
    <w:qFormat/>
    <w:rsid w:val="002943C1"/>
    <w:pPr>
      <w:outlineLvl w:val="9"/>
    </w:pPr>
  </w:style>
  <w:style w:type="paragraph" w:customStyle="1" w:styleId="Compact">
    <w:name w:val="Compact"/>
    <w:basedOn w:val="BodyText"/>
    <w:rsid w:val="00B77256"/>
    <w:pPr>
      <w:spacing w:before="36" w:after="36" w:line="288" w:lineRule="auto"/>
    </w:pPr>
  </w:style>
  <w:style w:type="paragraph" w:styleId="BodyText">
    <w:name w:val="Body Text"/>
    <w:basedOn w:val="Normal"/>
    <w:link w:val="BodyTextChar"/>
    <w:uiPriority w:val="99"/>
    <w:semiHidden/>
    <w:unhideWhenUsed/>
    <w:rsid w:val="00B77256"/>
  </w:style>
  <w:style w:type="character" w:customStyle="1" w:styleId="BodyTextChar">
    <w:name w:val="Body Text Char"/>
    <w:basedOn w:val="DefaultParagraphFont"/>
    <w:link w:val="BodyText"/>
    <w:uiPriority w:val="99"/>
    <w:semiHidden/>
    <w:rsid w:val="00B772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07763">
      <w:bodyDiv w:val="1"/>
      <w:marLeft w:val="0"/>
      <w:marRight w:val="0"/>
      <w:marTop w:val="0"/>
      <w:marBottom w:val="0"/>
      <w:divBdr>
        <w:top w:val="none" w:sz="0" w:space="0" w:color="auto"/>
        <w:left w:val="none" w:sz="0" w:space="0" w:color="auto"/>
        <w:bottom w:val="none" w:sz="0" w:space="0" w:color="auto"/>
        <w:right w:val="none" w:sz="0" w:space="0" w:color="auto"/>
      </w:divBdr>
    </w:div>
    <w:div w:id="117573351">
      <w:bodyDiv w:val="1"/>
      <w:marLeft w:val="0"/>
      <w:marRight w:val="0"/>
      <w:marTop w:val="0"/>
      <w:marBottom w:val="0"/>
      <w:divBdr>
        <w:top w:val="none" w:sz="0" w:space="0" w:color="auto"/>
        <w:left w:val="none" w:sz="0" w:space="0" w:color="auto"/>
        <w:bottom w:val="none" w:sz="0" w:space="0" w:color="auto"/>
        <w:right w:val="none" w:sz="0" w:space="0" w:color="auto"/>
      </w:divBdr>
      <w:divsChild>
        <w:div w:id="1399598664">
          <w:marLeft w:val="0"/>
          <w:marRight w:val="0"/>
          <w:marTop w:val="0"/>
          <w:marBottom w:val="0"/>
          <w:divBdr>
            <w:top w:val="none" w:sz="0" w:space="0" w:color="auto"/>
            <w:left w:val="none" w:sz="0" w:space="0" w:color="auto"/>
            <w:bottom w:val="none" w:sz="0" w:space="0" w:color="auto"/>
            <w:right w:val="none" w:sz="0" w:space="0" w:color="auto"/>
          </w:divBdr>
          <w:divsChild>
            <w:div w:id="136629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151873">
      <w:bodyDiv w:val="1"/>
      <w:marLeft w:val="0"/>
      <w:marRight w:val="0"/>
      <w:marTop w:val="0"/>
      <w:marBottom w:val="0"/>
      <w:divBdr>
        <w:top w:val="none" w:sz="0" w:space="0" w:color="auto"/>
        <w:left w:val="none" w:sz="0" w:space="0" w:color="auto"/>
        <w:bottom w:val="none" w:sz="0" w:space="0" w:color="auto"/>
        <w:right w:val="none" w:sz="0" w:space="0" w:color="auto"/>
      </w:divBdr>
    </w:div>
    <w:div w:id="328102076">
      <w:bodyDiv w:val="1"/>
      <w:marLeft w:val="0"/>
      <w:marRight w:val="0"/>
      <w:marTop w:val="0"/>
      <w:marBottom w:val="0"/>
      <w:divBdr>
        <w:top w:val="none" w:sz="0" w:space="0" w:color="auto"/>
        <w:left w:val="none" w:sz="0" w:space="0" w:color="auto"/>
        <w:bottom w:val="none" w:sz="0" w:space="0" w:color="auto"/>
        <w:right w:val="none" w:sz="0" w:space="0" w:color="auto"/>
      </w:divBdr>
    </w:div>
    <w:div w:id="1030956038">
      <w:bodyDiv w:val="1"/>
      <w:marLeft w:val="0"/>
      <w:marRight w:val="0"/>
      <w:marTop w:val="0"/>
      <w:marBottom w:val="0"/>
      <w:divBdr>
        <w:top w:val="none" w:sz="0" w:space="0" w:color="auto"/>
        <w:left w:val="none" w:sz="0" w:space="0" w:color="auto"/>
        <w:bottom w:val="none" w:sz="0" w:space="0" w:color="auto"/>
        <w:right w:val="none" w:sz="0" w:space="0" w:color="auto"/>
      </w:divBdr>
    </w:div>
    <w:div w:id="1084759676">
      <w:bodyDiv w:val="1"/>
      <w:marLeft w:val="0"/>
      <w:marRight w:val="0"/>
      <w:marTop w:val="0"/>
      <w:marBottom w:val="0"/>
      <w:divBdr>
        <w:top w:val="none" w:sz="0" w:space="0" w:color="auto"/>
        <w:left w:val="none" w:sz="0" w:space="0" w:color="auto"/>
        <w:bottom w:val="none" w:sz="0" w:space="0" w:color="auto"/>
        <w:right w:val="none" w:sz="0" w:space="0" w:color="auto"/>
      </w:divBdr>
    </w:div>
    <w:div w:id="1593706803">
      <w:bodyDiv w:val="1"/>
      <w:marLeft w:val="0"/>
      <w:marRight w:val="0"/>
      <w:marTop w:val="0"/>
      <w:marBottom w:val="0"/>
      <w:divBdr>
        <w:top w:val="none" w:sz="0" w:space="0" w:color="auto"/>
        <w:left w:val="none" w:sz="0" w:space="0" w:color="auto"/>
        <w:bottom w:val="none" w:sz="0" w:space="0" w:color="auto"/>
        <w:right w:val="none" w:sz="0" w:space="0" w:color="auto"/>
      </w:divBdr>
    </w:div>
    <w:div w:id="1656910695">
      <w:bodyDiv w:val="1"/>
      <w:marLeft w:val="0"/>
      <w:marRight w:val="0"/>
      <w:marTop w:val="0"/>
      <w:marBottom w:val="0"/>
      <w:divBdr>
        <w:top w:val="none" w:sz="0" w:space="0" w:color="auto"/>
        <w:left w:val="none" w:sz="0" w:space="0" w:color="auto"/>
        <w:bottom w:val="none" w:sz="0" w:space="0" w:color="auto"/>
        <w:right w:val="none" w:sz="0" w:space="0" w:color="auto"/>
      </w:divBdr>
      <w:divsChild>
        <w:div w:id="676004339">
          <w:marLeft w:val="0"/>
          <w:marRight w:val="0"/>
          <w:marTop w:val="0"/>
          <w:marBottom w:val="0"/>
          <w:divBdr>
            <w:top w:val="none" w:sz="0" w:space="0" w:color="auto"/>
            <w:left w:val="none" w:sz="0" w:space="0" w:color="auto"/>
            <w:bottom w:val="none" w:sz="0" w:space="0" w:color="auto"/>
            <w:right w:val="none" w:sz="0" w:space="0" w:color="auto"/>
          </w:divBdr>
          <w:divsChild>
            <w:div w:id="56152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107242">
      <w:bodyDiv w:val="1"/>
      <w:marLeft w:val="0"/>
      <w:marRight w:val="0"/>
      <w:marTop w:val="0"/>
      <w:marBottom w:val="0"/>
      <w:divBdr>
        <w:top w:val="none" w:sz="0" w:space="0" w:color="auto"/>
        <w:left w:val="none" w:sz="0" w:space="0" w:color="auto"/>
        <w:bottom w:val="none" w:sz="0" w:space="0" w:color="auto"/>
        <w:right w:val="none" w:sz="0" w:space="0" w:color="auto"/>
      </w:divBdr>
      <w:divsChild>
        <w:div w:id="1481918575">
          <w:marLeft w:val="1440"/>
          <w:marRight w:val="0"/>
          <w:marTop w:val="120"/>
          <w:marBottom w:val="0"/>
          <w:divBdr>
            <w:top w:val="none" w:sz="0" w:space="0" w:color="auto"/>
            <w:left w:val="none" w:sz="0" w:space="0" w:color="auto"/>
            <w:bottom w:val="none" w:sz="0" w:space="0" w:color="auto"/>
            <w:right w:val="none" w:sz="0" w:space="0" w:color="auto"/>
          </w:divBdr>
        </w:div>
        <w:div w:id="63993683">
          <w:marLeft w:val="1440"/>
          <w:marRight w:val="0"/>
          <w:marTop w:val="120"/>
          <w:marBottom w:val="0"/>
          <w:divBdr>
            <w:top w:val="none" w:sz="0" w:space="0" w:color="auto"/>
            <w:left w:val="none" w:sz="0" w:space="0" w:color="auto"/>
            <w:bottom w:val="none" w:sz="0" w:space="0" w:color="auto"/>
            <w:right w:val="none" w:sz="0" w:space="0" w:color="auto"/>
          </w:divBdr>
        </w:div>
        <w:div w:id="1469662064">
          <w:marLeft w:val="1440"/>
          <w:marRight w:val="0"/>
          <w:marTop w:val="120"/>
          <w:marBottom w:val="0"/>
          <w:divBdr>
            <w:top w:val="none" w:sz="0" w:space="0" w:color="auto"/>
            <w:left w:val="none" w:sz="0" w:space="0" w:color="auto"/>
            <w:bottom w:val="none" w:sz="0" w:space="0" w:color="auto"/>
            <w:right w:val="none" w:sz="0" w:space="0" w:color="auto"/>
          </w:divBdr>
        </w:div>
        <w:div w:id="1403599215">
          <w:marLeft w:val="1440"/>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_rels/theme1.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206</TotalTime>
  <Pages>10</Pages>
  <Words>1265</Words>
  <Characters>721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 Fudge Jr</dc:creator>
  <cp:keywords/>
  <dc:description/>
  <cp:lastModifiedBy>jaya varshini</cp:lastModifiedBy>
  <cp:revision>16</cp:revision>
  <dcterms:created xsi:type="dcterms:W3CDTF">2022-01-19T15:32:00Z</dcterms:created>
  <dcterms:modified xsi:type="dcterms:W3CDTF">2024-02-06T23:01:00Z</dcterms:modified>
</cp:coreProperties>
</file>